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6095"/>
        <w:gridCol w:w="1836"/>
      </w:tblGrid>
      <w:tr w:rsidR="001078C9" w:rsidRPr="00DF7F92" w14:paraId="2419F2E4" w14:textId="77777777" w:rsidTr="00ED6231">
        <w:trPr>
          <w:trHeight w:val="985"/>
        </w:trPr>
        <w:tc>
          <w:tcPr>
            <w:tcW w:w="1980" w:type="dxa"/>
            <w:vMerge w:val="restart"/>
          </w:tcPr>
          <w:p w14:paraId="1AC21D1C" w14:textId="77777777" w:rsidR="001078C9" w:rsidRPr="00DF7F92" w:rsidRDefault="001078C9" w:rsidP="00DF7F92">
            <w:pPr>
              <w:jc w:val="center"/>
            </w:pPr>
            <w:permStart w:id="58272019" w:edGrp="everyone" w:colFirst="2" w:colLast="2"/>
            <w:r w:rsidRPr="00DF7F92">
              <w:rPr>
                <w:noProof/>
              </w:rPr>
              <w:drawing>
                <wp:inline distT="0" distB="0" distL="0" distR="0" wp14:anchorId="147DE987" wp14:editId="3D74A2A8">
                  <wp:extent cx="914402" cy="914402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2" cy="9144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95" w:type="dxa"/>
            <w:vAlign w:val="center"/>
          </w:tcPr>
          <w:p w14:paraId="23E38594" w14:textId="77777777" w:rsidR="001078C9" w:rsidRPr="00E649FF" w:rsidRDefault="001078C9" w:rsidP="00646389">
            <w:pPr>
              <w:pStyle w:val="Normalcenteredbold"/>
            </w:pPr>
            <w:r w:rsidRPr="00E649FF">
              <w:t>Силабус освітнь</w:t>
            </w:r>
            <w:r w:rsidR="00E649FF" w:rsidRPr="00E649FF">
              <w:t>ого</w:t>
            </w:r>
            <w:r w:rsidRPr="00E649FF">
              <w:t xml:space="preserve"> компонент</w:t>
            </w:r>
            <w:r w:rsidR="00E649FF" w:rsidRPr="00E649FF">
              <w:t>а</w:t>
            </w:r>
          </w:p>
          <w:p w14:paraId="6A884067" w14:textId="77777777" w:rsidR="001078C9" w:rsidRPr="00DF7F92" w:rsidRDefault="001078C9" w:rsidP="001A69EB">
            <w:pPr>
              <w:pStyle w:val="Normalcentered"/>
            </w:pPr>
            <w:r w:rsidRPr="00DF7F92">
              <w:t>Програма навчальної дисципліни</w:t>
            </w:r>
          </w:p>
        </w:tc>
        <w:sdt>
          <w:sdtPr>
            <w:id w:val="-1839150469"/>
            <w15:color w:val="C0C0C0"/>
            <w:picture/>
          </w:sdtPr>
          <w:sdtEndPr/>
          <w:sdtContent>
            <w:tc>
              <w:tcPr>
                <w:tcW w:w="1836" w:type="dxa"/>
                <w:vMerge w:val="restart"/>
              </w:tcPr>
              <w:p w14:paraId="081B8DC2" w14:textId="77777777" w:rsidR="001078C9" w:rsidRPr="00DF7F92" w:rsidRDefault="00200622" w:rsidP="00DF7F92">
                <w:pPr>
                  <w:jc w:val="center"/>
                </w:pPr>
                <w:r>
                  <w:rPr>
                    <w:noProof/>
                  </w:rPr>
                  <w:drawing>
                    <wp:inline distT="0" distB="0" distL="0" distR="0" wp14:anchorId="3E90CCDD" wp14:editId="54101F36">
                      <wp:extent cx="914400" cy="914400"/>
                      <wp:effectExtent l="0" t="0" r="0" b="0"/>
                      <wp:docPr id="2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914400" cy="914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permEnd w:id="58272019"/>
      <w:tr w:rsidR="001078C9" w:rsidRPr="00DF7F92" w14:paraId="1C7A2D7F" w14:textId="77777777" w:rsidTr="00ED6231">
        <w:trPr>
          <w:trHeight w:val="693"/>
        </w:trPr>
        <w:tc>
          <w:tcPr>
            <w:tcW w:w="1980" w:type="dxa"/>
            <w:vMerge/>
          </w:tcPr>
          <w:p w14:paraId="1287DD23" w14:textId="77777777" w:rsidR="001078C9" w:rsidRPr="00DF7F92" w:rsidRDefault="001078C9" w:rsidP="00150B3D"/>
        </w:tc>
        <w:tc>
          <w:tcPr>
            <w:tcW w:w="6095" w:type="dxa"/>
            <w:vAlign w:val="center"/>
          </w:tcPr>
          <w:permStart w:id="260077789" w:edGrp="everyone" w:displacedByCustomXml="next"/>
          <w:sdt>
            <w:sdtPr>
              <w:alias w:val="Title"/>
              <w:tag w:val=""/>
              <w:id w:val="-697239070"/>
              <w:placeholder>
                <w:docPart w:val="5303DCB288B84A4194C0A43A3B0D9E78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p w14:paraId="013B460F" w14:textId="393F5EE4" w:rsidR="00DF7F92" w:rsidRPr="00DF7F92" w:rsidRDefault="00C04788" w:rsidP="00AD090C">
                <w:pPr>
                  <w:pStyle w:val="1"/>
                </w:pPr>
                <w:r w:rsidRPr="00C04788">
                  <w:t>ХІМІЯ</w:t>
                </w:r>
              </w:p>
            </w:sdtContent>
          </w:sdt>
          <w:permEnd w:id="260077789" w:displacedByCustomXml="prev"/>
        </w:tc>
        <w:tc>
          <w:tcPr>
            <w:tcW w:w="1836" w:type="dxa"/>
            <w:vMerge/>
          </w:tcPr>
          <w:p w14:paraId="59FB65B8" w14:textId="77777777" w:rsidR="001078C9" w:rsidRPr="00DF7F92" w:rsidRDefault="001078C9" w:rsidP="00150B3D"/>
        </w:tc>
      </w:tr>
    </w:tbl>
    <w:p w14:paraId="1630246D" w14:textId="77777777" w:rsidR="001078C9" w:rsidRDefault="001078C9"/>
    <w:tbl>
      <w:tblPr>
        <w:tblStyle w:val="a4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28" w:type="dxa"/>
          <w:left w:w="0" w:type="dxa"/>
          <w:bottom w:w="170" w:type="dxa"/>
          <w:right w:w="170" w:type="dxa"/>
        </w:tblCellMar>
        <w:tblLook w:val="04A0" w:firstRow="1" w:lastRow="0" w:firstColumn="1" w:lastColumn="0" w:noHBand="0" w:noVBand="1"/>
      </w:tblPr>
      <w:tblGrid>
        <w:gridCol w:w="4959"/>
        <w:gridCol w:w="4962"/>
      </w:tblGrid>
      <w:tr w:rsidR="009D533B" w14:paraId="43017B9D" w14:textId="77777777" w:rsidTr="00D1344F">
        <w:tc>
          <w:tcPr>
            <w:tcW w:w="2499" w:type="pct"/>
          </w:tcPr>
          <w:p w14:paraId="4FF2216B" w14:textId="77777777" w:rsidR="009D533B" w:rsidRPr="007B7FBA" w:rsidRDefault="009D533B" w:rsidP="00646389">
            <w:pPr>
              <w:pStyle w:val="4"/>
            </w:pPr>
            <w:r w:rsidRPr="007B7FBA">
              <w:t>Шифр та назва спеціальності</w:t>
            </w:r>
          </w:p>
          <w:p w14:paraId="16F8EC13" w14:textId="213F37A4" w:rsidR="009D533B" w:rsidRPr="007B7FBA" w:rsidRDefault="007957C0" w:rsidP="00744389">
            <w:permStart w:id="1638221840" w:edGrp="everyone"/>
            <w:r w:rsidRPr="007957C0">
              <w:t>144 – Теплоенергетика</w:t>
            </w:r>
            <w:permEnd w:id="1638221840"/>
          </w:p>
        </w:tc>
        <w:tc>
          <w:tcPr>
            <w:tcW w:w="2501" w:type="pct"/>
          </w:tcPr>
          <w:p w14:paraId="66856573" w14:textId="77777777" w:rsidR="009D533B" w:rsidRPr="00646389" w:rsidRDefault="00744389" w:rsidP="00646389">
            <w:pPr>
              <w:pStyle w:val="4"/>
            </w:pPr>
            <w:r w:rsidRPr="00646389">
              <w:t>Інститут</w:t>
            </w:r>
          </w:p>
          <w:p w14:paraId="2691D0BC" w14:textId="631010FE" w:rsidR="00744389" w:rsidRPr="007B7FBA" w:rsidRDefault="007957C0" w:rsidP="00744389">
            <w:permStart w:id="1014254961" w:edGrp="everyone"/>
            <w:r>
              <w:t>Навчально-науковий інститут хімічних технологій та інженерії</w:t>
            </w:r>
            <w:permEnd w:id="1014254961"/>
          </w:p>
        </w:tc>
      </w:tr>
      <w:tr w:rsidR="009D533B" w14:paraId="61772286" w14:textId="77777777" w:rsidTr="00D1344F">
        <w:tc>
          <w:tcPr>
            <w:tcW w:w="2499" w:type="pct"/>
          </w:tcPr>
          <w:p w14:paraId="2AEFFC2B" w14:textId="77777777" w:rsidR="009D533B" w:rsidRPr="007B7FBA" w:rsidRDefault="00D1344F" w:rsidP="00646389">
            <w:pPr>
              <w:pStyle w:val="4"/>
            </w:pPr>
            <w:r w:rsidRPr="007B7FBA">
              <w:t>Освітня програма</w:t>
            </w:r>
          </w:p>
          <w:p w14:paraId="53A9D80F" w14:textId="0A7BADD4" w:rsidR="00D1344F" w:rsidRPr="007B7FBA" w:rsidRDefault="007957C0" w:rsidP="00744389">
            <w:permStart w:id="1173449259" w:edGrp="everyone"/>
            <w:r w:rsidRPr="007957C0">
              <w:t>Промислова та комунальна теплоенергетика. Енергетичний менеджмент та енергоефективність</w:t>
            </w:r>
            <w:permEnd w:id="1173449259"/>
          </w:p>
        </w:tc>
        <w:tc>
          <w:tcPr>
            <w:tcW w:w="2501" w:type="pct"/>
          </w:tcPr>
          <w:p w14:paraId="35D29A81" w14:textId="77777777" w:rsidR="009D533B" w:rsidRPr="007B7FBA" w:rsidRDefault="00744389" w:rsidP="00646389">
            <w:pPr>
              <w:pStyle w:val="4"/>
            </w:pPr>
            <w:r w:rsidRPr="007B7FBA">
              <w:t>Кафедра</w:t>
            </w:r>
          </w:p>
          <w:p w14:paraId="6B7E25A5" w14:textId="0283AD9D" w:rsidR="00744389" w:rsidRPr="007B7FBA" w:rsidRDefault="007957C0" w:rsidP="00744389">
            <w:permStart w:id="1535338311" w:edGrp="everyone"/>
            <w:r>
              <w:t>Загальна та неорганічна хімія (192)</w:t>
            </w:r>
            <w:permEnd w:id="1535338311"/>
          </w:p>
        </w:tc>
      </w:tr>
      <w:tr w:rsidR="009D533B" w14:paraId="667C7448" w14:textId="77777777" w:rsidTr="00A06DA1">
        <w:tc>
          <w:tcPr>
            <w:tcW w:w="2499" w:type="pct"/>
          </w:tcPr>
          <w:p w14:paraId="32746AFD" w14:textId="77777777" w:rsidR="00D1344F" w:rsidRPr="007B7FBA" w:rsidRDefault="00D1344F" w:rsidP="00646389">
            <w:pPr>
              <w:pStyle w:val="4"/>
            </w:pPr>
            <w:r w:rsidRPr="007B7FBA">
              <w:t>Рівень освіти</w:t>
            </w:r>
          </w:p>
          <w:p w14:paraId="37392C80" w14:textId="77777777" w:rsidR="00D1344F" w:rsidRPr="007B7FBA" w:rsidRDefault="00D1344F" w:rsidP="00744389">
            <w:permStart w:id="1401518917" w:edGrp="everyone"/>
            <w:r w:rsidRPr="007B7FBA">
              <w:t>Бакалавр</w:t>
            </w:r>
          </w:p>
          <w:permEnd w:id="1401518917"/>
          <w:p w14:paraId="19D9AB79" w14:textId="45C85D2E" w:rsidR="009D533B" w:rsidRPr="007B7FBA" w:rsidRDefault="009D533B" w:rsidP="00744389"/>
        </w:tc>
        <w:tc>
          <w:tcPr>
            <w:tcW w:w="2501" w:type="pct"/>
          </w:tcPr>
          <w:p w14:paraId="4E940404" w14:textId="77777777" w:rsidR="009D533B" w:rsidRPr="007B7FBA" w:rsidRDefault="00744389" w:rsidP="00646389">
            <w:pPr>
              <w:pStyle w:val="4"/>
            </w:pPr>
            <w:r w:rsidRPr="007B7FBA">
              <w:t>Тип дисципліни</w:t>
            </w:r>
          </w:p>
          <w:p w14:paraId="1F6AFD19" w14:textId="236E7F9E" w:rsidR="00744389" w:rsidRPr="007B7FBA" w:rsidRDefault="007957C0" w:rsidP="007B7FBA">
            <w:permStart w:id="2050456333" w:edGrp="everyone"/>
            <w:r>
              <w:t>Загальна, Обов'язкова</w:t>
            </w:r>
            <w:permEnd w:id="2050456333"/>
          </w:p>
        </w:tc>
      </w:tr>
      <w:tr w:rsidR="00A06DA1" w14:paraId="6FBDFB84" w14:textId="77777777" w:rsidTr="00AF6D59">
        <w:tc>
          <w:tcPr>
            <w:tcW w:w="2499" w:type="pct"/>
            <w:tcBorders>
              <w:bottom w:val="single" w:sz="12" w:space="0" w:color="A0001B"/>
            </w:tcBorders>
          </w:tcPr>
          <w:p w14:paraId="4F85E3F1" w14:textId="77777777" w:rsidR="00A06DA1" w:rsidRDefault="00A06DA1" w:rsidP="00646389">
            <w:pPr>
              <w:pStyle w:val="4"/>
            </w:pPr>
            <w:r>
              <w:t>Семестр</w:t>
            </w:r>
          </w:p>
          <w:p w14:paraId="5E868312" w14:textId="7DB475CB" w:rsidR="00A06DA1" w:rsidRPr="00A06DA1" w:rsidRDefault="007957C0" w:rsidP="00A06DA1">
            <w:permStart w:id="1684957576" w:edGrp="everyone"/>
            <w:r>
              <w:t>1</w:t>
            </w:r>
            <w:r w:rsidR="003F766B">
              <w:t xml:space="preserve"> </w:t>
            </w:r>
            <w:permEnd w:id="1684957576"/>
          </w:p>
        </w:tc>
        <w:tc>
          <w:tcPr>
            <w:tcW w:w="2501" w:type="pct"/>
            <w:tcBorders>
              <w:bottom w:val="single" w:sz="12" w:space="0" w:color="A0001B"/>
            </w:tcBorders>
          </w:tcPr>
          <w:p w14:paraId="695F204E" w14:textId="77777777" w:rsidR="00A06DA1" w:rsidRDefault="00A06DA1" w:rsidP="00646389">
            <w:pPr>
              <w:pStyle w:val="4"/>
            </w:pPr>
            <w:r>
              <w:t>Мова викладання</w:t>
            </w:r>
          </w:p>
          <w:p w14:paraId="01673737" w14:textId="5C998BFC" w:rsidR="00A06DA1" w:rsidRPr="00A06DA1" w:rsidRDefault="00A06DA1" w:rsidP="00A06DA1">
            <w:permStart w:id="524757825" w:edGrp="everyone"/>
            <w:r>
              <w:t>Українська</w:t>
            </w:r>
            <w:r w:rsidR="003F766B">
              <w:t xml:space="preserve"> </w:t>
            </w:r>
            <w:permEnd w:id="524757825"/>
          </w:p>
        </w:tc>
      </w:tr>
    </w:tbl>
    <w:p w14:paraId="6666DC2E" w14:textId="77777777" w:rsidR="00ED6231" w:rsidRDefault="00ED6231"/>
    <w:p w14:paraId="1319C561" w14:textId="77777777" w:rsidR="00ED6231" w:rsidRPr="00DB5076" w:rsidRDefault="00ED6231" w:rsidP="00DB5076">
      <w:pPr>
        <w:pStyle w:val="2"/>
      </w:pPr>
      <w:r w:rsidRPr="00DB5076">
        <w:t>Викладачі, розробники</w:t>
      </w:r>
    </w:p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92"/>
        <w:gridCol w:w="7829"/>
      </w:tblGrid>
      <w:tr w:rsidR="00DB5076" w14:paraId="17E5CB89" w14:textId="77777777" w:rsidTr="007B7FBA">
        <w:permStart w:id="462696775" w:edGrp="everyone" w:displacedByCustomXml="next"/>
        <w:sdt>
          <w:sdtPr>
            <w:id w:val="2083563894"/>
            <w:picture/>
          </w:sdtPr>
          <w:sdtEndPr/>
          <w:sdtContent>
            <w:tc>
              <w:tcPr>
                <w:tcW w:w="2092" w:type="dxa"/>
                <w:tcMar>
                  <w:left w:w="0" w:type="dxa"/>
                  <w:bottom w:w="227" w:type="dxa"/>
                </w:tcMar>
              </w:tcPr>
              <w:p w14:paraId="5EB5C698" w14:textId="7AC72183" w:rsidR="00DB5076" w:rsidRDefault="007957C0" w:rsidP="00DB5076">
                <w:pPr>
                  <w:jc w:val="center"/>
                  <w:rPr>
                    <w:lang w:val="en-US"/>
                  </w:rPr>
                </w:pPr>
                <w:r w:rsidRPr="007957C0">
                  <w:rPr>
                    <w:noProof/>
                  </w:rPr>
                  <w:drawing>
                    <wp:inline distT="0" distB="0" distL="0" distR="0" wp14:anchorId="445D9A72" wp14:editId="55FAEAFE">
                      <wp:extent cx="1260000" cy="1440000"/>
                      <wp:effectExtent l="0" t="0" r="0" b="0"/>
                      <wp:docPr id="13" name="image1.jpg"/>
                      <wp:cNvGraphicFramePr/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image1.jpg"/>
                              <pic:cNvPicPr preferRelativeResize="0"/>
                            </pic:nvPicPr>
                            <pic:blipFill>
                              <a:blip r:embed="rId10"/>
                              <a:srcRect t="11919" b="119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260000" cy="1440000"/>
                              </a:xfrm>
                              <a:prstGeom prst="rect">
                                <a:avLst/>
                              </a:prstGeom>
                              <a:ln/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tc>
          <w:tcPr>
            <w:tcW w:w="7829" w:type="dxa"/>
            <w:tcMar>
              <w:left w:w="227" w:type="dxa"/>
              <w:right w:w="227" w:type="dxa"/>
            </w:tcMar>
          </w:tcPr>
          <w:p w14:paraId="7E90A36F" w14:textId="28D85CF4" w:rsidR="00827F82" w:rsidRPr="00AF6D59" w:rsidRDefault="007957C0" w:rsidP="00AF6D59">
            <w:pPr>
              <w:pStyle w:val="3"/>
            </w:pPr>
            <w:proofErr w:type="spellStart"/>
            <w:r w:rsidRPr="007957C0">
              <w:t>Школьнікова</w:t>
            </w:r>
            <w:proofErr w:type="spellEnd"/>
            <w:r w:rsidRPr="007957C0">
              <w:t xml:space="preserve"> Тетяна Василівна</w:t>
            </w:r>
          </w:p>
          <w:p w14:paraId="0DDAE0F3" w14:textId="528A4493" w:rsidR="00DB5076" w:rsidRPr="001528D0" w:rsidRDefault="00E154B2" w:rsidP="00827F82">
            <w:hyperlink r:id="rId11" w:history="1">
              <w:r w:rsidR="007957C0" w:rsidRPr="00CE108D">
                <w:rPr>
                  <w:rStyle w:val="a5"/>
                </w:rPr>
                <w:t>Теtiana.Shkolnikova@khpi.edu.ua</w:t>
              </w:r>
            </w:hyperlink>
            <w:r w:rsidR="007957C0">
              <w:t xml:space="preserve"> </w:t>
            </w:r>
          </w:p>
          <w:p w14:paraId="20F47510" w14:textId="77777777" w:rsidR="00827F82" w:rsidRDefault="00827F82" w:rsidP="00827F82">
            <w:pPr>
              <w:rPr>
                <w:bCs/>
              </w:rPr>
            </w:pPr>
            <w:r>
              <w:rPr>
                <w:bCs/>
              </w:rPr>
              <w:t>Н</w:t>
            </w:r>
            <w:r w:rsidRPr="005329A9">
              <w:rPr>
                <w:bCs/>
              </w:rPr>
              <w:t>ауковий ступінь, вчене звання, посада</w:t>
            </w:r>
          </w:p>
          <w:p w14:paraId="5D3BB5C9" w14:textId="77777777" w:rsidR="00827F82" w:rsidRDefault="00827F82" w:rsidP="00827F82">
            <w:pPr>
              <w:rPr>
                <w:bCs/>
              </w:rPr>
            </w:pPr>
          </w:p>
          <w:p w14:paraId="1621F3BE" w14:textId="77777777" w:rsidR="007957C0" w:rsidRPr="007957C0" w:rsidRDefault="007957C0" w:rsidP="007957C0">
            <w:r w:rsidRPr="007957C0">
              <w:t>Кандидат технічних наук, доцент, доцент кафедри загальної та неорганічної хімії НТУ «ХПІ».</w:t>
            </w:r>
          </w:p>
          <w:p w14:paraId="56B9CB17" w14:textId="3467CB61" w:rsidR="00827F82" w:rsidRDefault="007957C0" w:rsidP="007957C0">
            <w:pPr>
              <w:rPr>
                <w:bCs/>
              </w:rPr>
            </w:pPr>
            <w:r w:rsidRPr="007957C0">
              <w:t>Автор понад 70 наукових та навчально-методичних праць. Провідний лектор з дисциплін: «Хімія» та «Загальна хімія».</w:t>
            </w:r>
          </w:p>
          <w:p w14:paraId="30B120DA" w14:textId="6732488C" w:rsidR="00827F82" w:rsidRDefault="00E154B2" w:rsidP="00485C8A">
            <w:pPr>
              <w:rPr>
                <w:rStyle w:val="a5"/>
              </w:rPr>
            </w:pPr>
            <w:hyperlink r:id="rId12" w:history="1">
              <w:r w:rsidR="001528D0" w:rsidRPr="00A40F06">
                <w:rPr>
                  <w:rStyle w:val="a5"/>
                </w:rPr>
                <w:t>Детальніше про викладача на сайті кафедри</w:t>
              </w:r>
            </w:hyperlink>
          </w:p>
          <w:p w14:paraId="16460977" w14:textId="77777777" w:rsidR="00485C8A" w:rsidRPr="009417C1" w:rsidRDefault="00485C8A" w:rsidP="009417C1"/>
        </w:tc>
      </w:tr>
    </w:tbl>
    <w:permEnd w:id="462696775"/>
    <w:p w14:paraId="31DE3F6B" w14:textId="77777777" w:rsidR="0040785D" w:rsidRDefault="007B7FBA" w:rsidP="007B7FBA">
      <w:pPr>
        <w:pStyle w:val="2"/>
      </w:pPr>
      <w:r w:rsidRPr="007B7FBA">
        <w:t>Загальна інформація</w:t>
      </w:r>
    </w:p>
    <w:p w14:paraId="3633B17B" w14:textId="77777777" w:rsidR="007B7FBA" w:rsidRPr="00527DC3" w:rsidRDefault="00B2225F" w:rsidP="00527DC3">
      <w:pPr>
        <w:pStyle w:val="3"/>
      </w:pPr>
      <w:r w:rsidRPr="00527DC3">
        <w:t>Анотація</w:t>
      </w:r>
    </w:p>
    <w:p w14:paraId="782C8BB4" w14:textId="03FD7053" w:rsidR="00B2225F" w:rsidRDefault="007957C0" w:rsidP="00B2225F">
      <w:pPr>
        <w:rPr>
          <w:lang w:val="en-US"/>
        </w:rPr>
      </w:pPr>
      <w:permStart w:id="120274661" w:edGrp="everyone"/>
      <w:r>
        <w:t>Дисципліна відноситься до освітньо-професійної програми підготовки бакалавра. Основними завданнями вивчення дисципліни «Хімія» є: – формування у студентів сучасних уявлень про хімію, як теоретичну основу інших самостійних  дисциплін, та як важливий розділ хімії, присвячений вивченню теорії будови і властивостей різних речовин, теоретичних основ різноманітних хімічних явищ і процесів, які мають наукове і практичне значення.</w:t>
      </w:r>
    </w:p>
    <w:permEnd w:id="120274661"/>
    <w:p w14:paraId="5FF8784B" w14:textId="77777777" w:rsidR="00527DC3" w:rsidRDefault="00527DC3" w:rsidP="00B2225F">
      <w:pPr>
        <w:rPr>
          <w:lang w:val="en-US"/>
        </w:rPr>
      </w:pPr>
    </w:p>
    <w:p w14:paraId="5A2BB17B" w14:textId="77777777" w:rsidR="00527DC3" w:rsidRPr="00527DC3" w:rsidRDefault="00527DC3" w:rsidP="00527DC3">
      <w:pPr>
        <w:pStyle w:val="3"/>
      </w:pPr>
      <w:r w:rsidRPr="00527DC3">
        <w:t>Мета та цілі</w:t>
      </w:r>
      <w:r>
        <w:rPr>
          <w:lang w:val="en-US"/>
        </w:rPr>
        <w:t xml:space="preserve"> </w:t>
      </w:r>
      <w:r>
        <w:t>дисципліни</w:t>
      </w:r>
    </w:p>
    <w:p w14:paraId="5944AC86" w14:textId="3C68E6AB" w:rsidR="00527DC3" w:rsidRDefault="007957C0" w:rsidP="00527DC3">
      <w:pPr>
        <w:rPr>
          <w:lang w:val="en-US"/>
        </w:rPr>
      </w:pPr>
      <w:permStart w:id="579610757" w:edGrp="everyone"/>
      <w:r>
        <w:t>Формуванні комплексу знань про природу, необхідних для всебічного уявлення будь-якої технічної системи в діалектичній єдності та природному взаємозв’язку; формуванні у студентів здібності вирішувати різноманітні технічні проблеми та задачі на основі комплексного підходу до аналізу їх природи і взаємозв'язків з фізико-хімічними процесами, що відбуваються; формуванні сучасних форм теоретичного мислення студентів; створенні теоретичної основи хімічних знань для наступного вивчення спеціальних дисциплін; розкриття ролі хімії в розвитку техніки, створенні нових матеріалів, раціональному використанні природних багатств і охороні природи.</w:t>
      </w:r>
    </w:p>
    <w:permEnd w:id="579610757"/>
    <w:p w14:paraId="3A9B7FA6" w14:textId="77777777" w:rsidR="00527DC3" w:rsidRDefault="00527DC3" w:rsidP="00527DC3">
      <w:pPr>
        <w:rPr>
          <w:lang w:val="en-US"/>
        </w:rPr>
      </w:pPr>
    </w:p>
    <w:p w14:paraId="7A7CDD84" w14:textId="77777777" w:rsidR="00527DC3" w:rsidRPr="00527DC3" w:rsidRDefault="00527DC3" w:rsidP="00527DC3">
      <w:pPr>
        <w:pStyle w:val="3"/>
        <w:rPr>
          <w:lang w:val="en-US"/>
        </w:rPr>
      </w:pPr>
      <w:r w:rsidRPr="00527DC3">
        <w:lastRenderedPageBreak/>
        <w:t>Формат занять</w:t>
      </w:r>
    </w:p>
    <w:p w14:paraId="234B0578" w14:textId="2AA1DB24" w:rsidR="00B2225F" w:rsidRDefault="007957C0" w:rsidP="00527DC3">
      <w:permStart w:id="694687272" w:edGrp="everyone"/>
      <w:r>
        <w:t>Лекції, лабораторні заняття, консультації. Підсумковий контроль – залік.</w:t>
      </w:r>
    </w:p>
    <w:permEnd w:id="694687272"/>
    <w:p w14:paraId="101D9175" w14:textId="77777777" w:rsidR="004F5495" w:rsidRDefault="004F5495" w:rsidP="00527DC3"/>
    <w:p w14:paraId="5961E635" w14:textId="77777777" w:rsidR="004F5495" w:rsidRDefault="004F5495" w:rsidP="004F5495">
      <w:pPr>
        <w:pStyle w:val="3"/>
      </w:pPr>
      <w:r w:rsidRPr="004F5495">
        <w:t>Компетен</w:t>
      </w:r>
      <w:r w:rsidR="00E12F3A">
        <w:t>тності</w:t>
      </w:r>
    </w:p>
    <w:p w14:paraId="61093953" w14:textId="461401A2" w:rsidR="00D03AE4" w:rsidRDefault="00D03AE4" w:rsidP="00D03AE4">
      <w:permStart w:id="2072195401" w:edGrp="everyone"/>
      <w:r w:rsidRPr="00D03AE4">
        <w:t>ІК-1. Здатність розв’язувати складні загальні, спеціалізовані</w:t>
      </w:r>
      <w:r w:rsidR="00631213">
        <w:t xml:space="preserve"> </w:t>
      </w:r>
      <w:r w:rsidRPr="00D03AE4">
        <w:t>задачі та практичні проблеми у сфері теплоенергетики або у</w:t>
      </w:r>
      <w:r w:rsidR="00631213">
        <w:t xml:space="preserve"> </w:t>
      </w:r>
      <w:r w:rsidRPr="00D03AE4">
        <w:t>процесі навчання, що передбачає застосування теорій та методів</w:t>
      </w:r>
      <w:r w:rsidR="00631213">
        <w:t xml:space="preserve"> </w:t>
      </w:r>
      <w:r w:rsidRPr="00D03AE4">
        <w:t>електричної інженерії і характеризується комплексністю та</w:t>
      </w:r>
      <w:r w:rsidR="00631213">
        <w:t xml:space="preserve"> </w:t>
      </w:r>
      <w:r w:rsidRPr="00D03AE4">
        <w:t>невизначеністю умов.</w:t>
      </w:r>
    </w:p>
    <w:p w14:paraId="15BD502E" w14:textId="7F7AE296" w:rsidR="00D03AE4" w:rsidRDefault="00D03AE4" w:rsidP="00D03AE4">
      <w:r w:rsidRPr="00D03AE4">
        <w:t>ЗК-2. Здатність зберігати та примножувати моральні, культурні,</w:t>
      </w:r>
      <w:r w:rsidR="00631213">
        <w:t xml:space="preserve"> </w:t>
      </w:r>
      <w:r w:rsidRPr="00D03AE4">
        <w:t>наукові цінності і досягнення суспільства на основі розуміння</w:t>
      </w:r>
      <w:r w:rsidR="00631213">
        <w:t xml:space="preserve"> </w:t>
      </w:r>
      <w:r w:rsidRPr="00D03AE4">
        <w:t>історії та закономірностей розвитку предметної області, її місця у</w:t>
      </w:r>
      <w:r w:rsidR="00631213">
        <w:t xml:space="preserve"> </w:t>
      </w:r>
      <w:r w:rsidRPr="00D03AE4">
        <w:t>загальній системі знань про природу і суспільство та у розвитку</w:t>
      </w:r>
      <w:r w:rsidR="00631213">
        <w:t xml:space="preserve"> </w:t>
      </w:r>
      <w:r w:rsidRPr="00D03AE4">
        <w:t>суспільства, техніки і технологій, використовувати різні види та</w:t>
      </w:r>
      <w:r w:rsidR="00631213">
        <w:t xml:space="preserve"> </w:t>
      </w:r>
      <w:r w:rsidRPr="00D03AE4">
        <w:t>форми рухової активності для активного відпочинку та ведення</w:t>
      </w:r>
      <w:r w:rsidR="00631213">
        <w:t xml:space="preserve"> </w:t>
      </w:r>
      <w:r w:rsidRPr="00D03AE4">
        <w:t>здорового способу життя.</w:t>
      </w:r>
    </w:p>
    <w:p w14:paraId="1BC95BA5" w14:textId="0B31B336" w:rsidR="004F5495" w:rsidRDefault="00631213" w:rsidP="00631213">
      <w:r w:rsidRPr="00631213">
        <w:t>ФК-1. Здатність застосовувати відповідні кількісні математичні</w:t>
      </w:r>
      <w:r>
        <w:t xml:space="preserve"> </w:t>
      </w:r>
      <w:r w:rsidRPr="00631213">
        <w:t>методи, методи природничих та технічних наук і комп'ютерне</w:t>
      </w:r>
      <w:r>
        <w:t xml:space="preserve"> </w:t>
      </w:r>
      <w:r w:rsidRPr="00631213">
        <w:t>програмне забезпечення для вирішення інженерних завдань в</w:t>
      </w:r>
      <w:r>
        <w:t xml:space="preserve"> </w:t>
      </w:r>
      <w:r w:rsidRPr="00631213">
        <w:t>теплоенергетичній галузі.</w:t>
      </w:r>
    </w:p>
    <w:permEnd w:id="2072195401"/>
    <w:p w14:paraId="16CD7AFF" w14:textId="77777777" w:rsidR="00E12F3A" w:rsidRDefault="00E12F3A" w:rsidP="004F5495"/>
    <w:p w14:paraId="63F44900" w14:textId="77777777" w:rsidR="00E12F3A" w:rsidRDefault="00E12F3A" w:rsidP="00E12F3A">
      <w:pPr>
        <w:pStyle w:val="3"/>
      </w:pPr>
      <w:r w:rsidRPr="00E12F3A">
        <w:t>Результати навчання</w:t>
      </w:r>
    </w:p>
    <w:p w14:paraId="2DA15FF7" w14:textId="0074E95C" w:rsidR="00E12F3A" w:rsidRDefault="007957C0" w:rsidP="00E12F3A">
      <w:permStart w:id="2098932174" w:edGrp="everyone"/>
      <w:r w:rsidRPr="007957C0">
        <w:t>ПРН-1.</w:t>
      </w:r>
      <w:r>
        <w:t xml:space="preserve"> Знати і розуміти математику, фізику, хімію на рівні, необхідному для досягнення результатів освітньої програми.</w:t>
      </w:r>
    </w:p>
    <w:p w14:paraId="127EF6C7" w14:textId="31151D6D" w:rsidR="00631213" w:rsidRDefault="00631213" w:rsidP="00631213">
      <w:r w:rsidRPr="00631213">
        <w:t>ПРН-7. Розробляти і проектувати складні вироби в</w:t>
      </w:r>
      <w:r>
        <w:t xml:space="preserve"> </w:t>
      </w:r>
      <w:r w:rsidRPr="00631213">
        <w:t>теплоенергетичній галузі, процеси і системи, що задовольняють</w:t>
      </w:r>
      <w:r>
        <w:t xml:space="preserve"> </w:t>
      </w:r>
      <w:r w:rsidRPr="00631213">
        <w:t>встановлені вимоги, які можуть включати обізнаність про технічні</w:t>
      </w:r>
      <w:r>
        <w:t xml:space="preserve"> </w:t>
      </w:r>
      <w:r w:rsidRPr="00631213">
        <w:t>й нетехнічні (суспільство, здоров'я і безпека, навколишнє</w:t>
      </w:r>
      <w:r>
        <w:t xml:space="preserve"> </w:t>
      </w:r>
      <w:r w:rsidRPr="00631213">
        <w:t>середовище, економіка і промисловість) аспекти.</w:t>
      </w:r>
    </w:p>
    <w:permEnd w:id="2098932174"/>
    <w:p w14:paraId="22EB4DD7" w14:textId="77777777" w:rsidR="00806F52" w:rsidRDefault="00806F52" w:rsidP="00E12F3A"/>
    <w:p w14:paraId="3815F30B" w14:textId="77777777" w:rsidR="00806F52" w:rsidRPr="00806F52" w:rsidRDefault="00806F52" w:rsidP="00806F52">
      <w:pPr>
        <w:pStyle w:val="3"/>
      </w:pPr>
      <w:r w:rsidRPr="00806F52">
        <w:t>Обсяг</w:t>
      </w:r>
      <w:r w:rsidR="0075767F">
        <w:t xml:space="preserve"> дисципліни</w:t>
      </w:r>
    </w:p>
    <w:p w14:paraId="3D19C0D7" w14:textId="6C2C9DEF" w:rsidR="00806F52" w:rsidRDefault="007957C0" w:rsidP="00806F52">
      <w:pPr>
        <w:rPr>
          <w:lang w:eastAsia="ru-RU"/>
        </w:rPr>
      </w:pPr>
      <w:permStart w:id="338117926" w:edGrp="everyone"/>
      <w:r>
        <w:t>Загальний обсяг дисципліни 120 год. (4 кредитів ECTS): лекції – 32 год., лабораторні роботи – 32 год., самостійна робота – 56 год.</w:t>
      </w:r>
    </w:p>
    <w:permEnd w:id="338117926"/>
    <w:p w14:paraId="2007DBC3" w14:textId="77777777" w:rsidR="00806F52" w:rsidRPr="00806F52" w:rsidRDefault="00806F52" w:rsidP="00806F52"/>
    <w:p w14:paraId="688691A4" w14:textId="77777777" w:rsidR="00806F52" w:rsidRPr="00806F52" w:rsidRDefault="009B49B5" w:rsidP="00806F52">
      <w:pPr>
        <w:pStyle w:val="3"/>
      </w:pPr>
      <w:r>
        <w:t>Передумови вивчення дисципліни</w:t>
      </w:r>
      <w:r w:rsidR="0075767F">
        <w:t xml:space="preserve"> (пререквізити)</w:t>
      </w:r>
    </w:p>
    <w:p w14:paraId="0D8E3D90" w14:textId="390A35B9" w:rsidR="00806F52" w:rsidRDefault="007957C0" w:rsidP="00806F52">
      <w:pPr>
        <w:rPr>
          <w:lang w:eastAsia="ru-RU"/>
        </w:rPr>
      </w:pPr>
      <w:permStart w:id="531644794" w:edGrp="everyone"/>
      <w:r>
        <w:t>Для успішного проходження курсу необхідно мати знання з основ хімії в обсязі середньої освіти та наступних дисциплін: "Вища математика. Ч.1", "Фізика. Ч. 1".</w:t>
      </w:r>
    </w:p>
    <w:permEnd w:id="531644794"/>
    <w:p w14:paraId="24DC6FE4" w14:textId="77777777" w:rsidR="00806F52" w:rsidRPr="00806F52" w:rsidRDefault="00806F52" w:rsidP="00806F52"/>
    <w:p w14:paraId="37BD489B" w14:textId="77777777" w:rsidR="00806F52" w:rsidRPr="00806F52" w:rsidRDefault="00806F52" w:rsidP="00806F52">
      <w:pPr>
        <w:pStyle w:val="3"/>
      </w:pPr>
      <w:r w:rsidRPr="00806F52">
        <w:t>Особливості дисципліни</w:t>
      </w:r>
      <w:r w:rsidR="00DE6D44">
        <w:t>, методи та технології навчання</w:t>
      </w:r>
    </w:p>
    <w:p w14:paraId="1C7ED5B7" w14:textId="77777777" w:rsidR="007957C0" w:rsidRDefault="007957C0" w:rsidP="007957C0">
      <w:permStart w:id="555502590" w:edGrp="everyone"/>
      <w:r>
        <w:t>Увесь курс подано з використанням системного підходу задля формування системних знань, цілісних уявлень про дисципліну, формування навичок синтезу, порівняння і узагальнення інформації.</w:t>
      </w:r>
    </w:p>
    <w:p w14:paraId="48D9805B" w14:textId="77777777" w:rsidR="007957C0" w:rsidRDefault="007957C0" w:rsidP="007957C0">
      <w:pPr>
        <w:pStyle w:val="4"/>
      </w:pPr>
      <w:bookmarkStart w:id="0" w:name="_heading=h.dz3bt1htp10l" w:colFirst="0" w:colLast="0"/>
      <w:bookmarkEnd w:id="0"/>
      <w:r>
        <w:t>Лекція</w:t>
      </w:r>
    </w:p>
    <w:p w14:paraId="5B1E09B6" w14:textId="77777777" w:rsidR="007957C0" w:rsidRDefault="007957C0" w:rsidP="007957C0">
      <w:r>
        <w:t>Передбачає розкриття у словесній формі сутності явищ, наукових понять, процесів, які знаходяться між собою у логічному зв'язку і об'єднані загальною темою з наголосом на їх важливості і використання у майбутній спеціальності. Супроводжується використанням мультимедійного обладнання для надання наочності ілюстративним матеріалам, демонстрацією хімічних дослідів з метою формування пізнавальних інтересів студентів, а також активних методів навчання, таких як складання проблемних ситуацій.</w:t>
      </w:r>
    </w:p>
    <w:p w14:paraId="2A675F1D" w14:textId="77777777" w:rsidR="007957C0" w:rsidRDefault="007957C0" w:rsidP="007957C0">
      <w:pPr>
        <w:pStyle w:val="4"/>
      </w:pPr>
      <w:bookmarkStart w:id="1" w:name="_heading=h.lkdr9okxu1me" w:colFirst="0" w:colLast="0"/>
      <w:bookmarkEnd w:id="1"/>
      <w:r>
        <w:t xml:space="preserve">Лабораторні роботи </w:t>
      </w:r>
    </w:p>
    <w:p w14:paraId="5AB8A6C3" w14:textId="77777777" w:rsidR="007957C0" w:rsidRDefault="007957C0" w:rsidP="007957C0">
      <w:r>
        <w:t xml:space="preserve">Призначені для організації практичної навчальної роботи за визначеною технологією з використанням лабораторного обладнання та передбачають закріплення теоретичного лекційного матеріалу. Використовують з метою зв'язку теорії з практикою, озброєння студентів лабораторними методами дослідження, формування навичок користування приладами, вміння спостерігати, пояснювати і прогнозувати явища, обробляти результати дослідів і робити висновки. </w:t>
      </w:r>
    </w:p>
    <w:p w14:paraId="78E26EC3" w14:textId="77777777" w:rsidR="007957C0" w:rsidRDefault="007957C0" w:rsidP="007957C0">
      <w:pPr>
        <w:pStyle w:val="4"/>
      </w:pPr>
      <w:bookmarkStart w:id="2" w:name="_heading=h.d84k81ocwa4x" w:colFirst="0" w:colLast="0"/>
      <w:bookmarkEnd w:id="2"/>
      <w:r>
        <w:t>Активні методи навчання</w:t>
      </w:r>
    </w:p>
    <w:p w14:paraId="21C02C92" w14:textId="77777777" w:rsidR="007957C0" w:rsidRDefault="007957C0" w:rsidP="007957C0">
      <w:r>
        <w:t>Створення та аналіз конкретних проблемних ситуацій для отримання нових знань і формування навичок працювати у команді; для успішних студентів передбачені дослідницькі методи з метою самостійного пізнання явищ.</w:t>
      </w:r>
    </w:p>
    <w:p w14:paraId="647AAF15" w14:textId="77777777" w:rsidR="007957C0" w:rsidRDefault="007957C0" w:rsidP="007957C0">
      <w:pPr>
        <w:pStyle w:val="4"/>
      </w:pPr>
      <w:bookmarkStart w:id="3" w:name="_heading=h.9493syajmuu0" w:colFirst="0" w:colLast="0"/>
      <w:bookmarkEnd w:id="3"/>
      <w:r>
        <w:lastRenderedPageBreak/>
        <w:t>Самостійна робота з інформацією</w:t>
      </w:r>
    </w:p>
    <w:p w14:paraId="519BB4DC" w14:textId="77777777" w:rsidR="007957C0" w:rsidRDefault="007957C0" w:rsidP="007957C0">
      <w:r>
        <w:t>Передбачає самостійне вивчення окремих тем курсу з наступним їх аналізом з метою навчання самостійно мислити, практично аналізувати та використовувати опанований матеріал.</w:t>
      </w:r>
    </w:p>
    <w:p w14:paraId="5D763BE7" w14:textId="77777777" w:rsidR="007957C0" w:rsidRDefault="007957C0" w:rsidP="007957C0">
      <w:pPr>
        <w:pStyle w:val="4"/>
      </w:pPr>
      <w:bookmarkStart w:id="4" w:name="_heading=h.acoj90ng0iot" w:colFirst="0" w:colLast="0"/>
      <w:bookmarkEnd w:id="4"/>
      <w:r>
        <w:t xml:space="preserve">Практичні методи навчання </w:t>
      </w:r>
    </w:p>
    <w:p w14:paraId="739746C9" w14:textId="1BE500E9" w:rsidR="00806F52" w:rsidRPr="005922F7" w:rsidRDefault="007957C0" w:rsidP="007957C0">
      <w:pPr>
        <w:rPr>
          <w:lang w:eastAsia="ru-RU"/>
        </w:rPr>
      </w:pPr>
      <w:bookmarkStart w:id="5" w:name="_heading=h.gjdgxs" w:colFirst="0" w:colLast="0"/>
      <w:bookmarkEnd w:id="5"/>
      <w:r>
        <w:t>Спрямовані на досягнення завершального етапу процесу пізнання. Вони сприяють формуванню умінь і навичок, логічному завершенню ланки пізнавального процесу стосовно конкретного розділу, теми.</w:t>
      </w:r>
    </w:p>
    <w:permEnd w:id="555502590"/>
    <w:p w14:paraId="0D837D1E" w14:textId="77777777" w:rsidR="00970BD2" w:rsidRDefault="00970BD2" w:rsidP="00806F52">
      <w:pPr>
        <w:rPr>
          <w:lang w:eastAsia="ru-RU"/>
        </w:rPr>
      </w:pPr>
    </w:p>
    <w:p w14:paraId="08639130" w14:textId="77777777" w:rsidR="007157AE" w:rsidRDefault="007157AE" w:rsidP="007157AE">
      <w:pPr>
        <w:pStyle w:val="2"/>
        <w:rPr>
          <w:lang w:eastAsia="ru-RU"/>
        </w:rPr>
      </w:pPr>
      <w:r w:rsidRPr="007157AE">
        <w:rPr>
          <w:lang w:eastAsia="ru-RU"/>
        </w:rPr>
        <w:t>Програма навчальної дисципліни</w:t>
      </w:r>
    </w:p>
    <w:p w14:paraId="6EC59522" w14:textId="77777777" w:rsidR="00970BD2" w:rsidRPr="007157AE" w:rsidRDefault="007157AE" w:rsidP="007157AE">
      <w:pPr>
        <w:pStyle w:val="3"/>
      </w:pPr>
      <w:r w:rsidRPr="007157AE">
        <w:t>Теми лекційних занять</w:t>
      </w:r>
    </w:p>
    <w:p w14:paraId="16714B79" w14:textId="77777777" w:rsidR="007957C0" w:rsidRDefault="007957C0" w:rsidP="007957C0">
      <w:pPr>
        <w:pStyle w:val="4"/>
      </w:pPr>
      <w:permStart w:id="648505868" w:edGrp="everyone"/>
      <w:r>
        <w:t>Тема 1. Основні закони хімії</w:t>
      </w:r>
    </w:p>
    <w:p w14:paraId="136927EB" w14:textId="77777777" w:rsidR="007957C0" w:rsidRDefault="007957C0" w:rsidP="007957C0">
      <w:r>
        <w:t>Закон збереження маси. Закон сталості складу. Закон Авогадро. Кількість речовини, молярна маса. Хімічний еквівалент.</w:t>
      </w:r>
    </w:p>
    <w:p w14:paraId="442D165F" w14:textId="77777777" w:rsidR="007957C0" w:rsidRDefault="007957C0" w:rsidP="007957C0">
      <w:pPr>
        <w:pStyle w:val="4"/>
      </w:pPr>
      <w:bookmarkStart w:id="6" w:name="_heading=h.mt0kqhchi1dr" w:colFirst="0" w:colLast="0"/>
      <w:bookmarkEnd w:id="6"/>
      <w:r>
        <w:t xml:space="preserve">Тема 2. Властивості основних класів неорганічних </w:t>
      </w:r>
      <w:proofErr w:type="spellStart"/>
      <w:r>
        <w:t>сполук</w:t>
      </w:r>
      <w:proofErr w:type="spellEnd"/>
    </w:p>
    <w:p w14:paraId="10C0169A" w14:textId="77777777" w:rsidR="007957C0" w:rsidRDefault="007957C0" w:rsidP="007957C0">
      <w:r>
        <w:t>Оксиди, основи, кислоти, солі; способи добування, хімічні та фізичні властивості</w:t>
      </w:r>
    </w:p>
    <w:p w14:paraId="342FCE7D" w14:textId="77777777" w:rsidR="007957C0" w:rsidRDefault="007957C0" w:rsidP="007957C0">
      <w:pPr>
        <w:pStyle w:val="4"/>
      </w:pPr>
      <w:bookmarkStart w:id="7" w:name="_heading=h.98ipan9qznro" w:colFirst="0" w:colLast="0"/>
      <w:bookmarkEnd w:id="7"/>
      <w:r>
        <w:t>Тема 3. Будова атомів і систематика хімічних елементів</w:t>
      </w:r>
    </w:p>
    <w:p w14:paraId="29116242" w14:textId="77777777" w:rsidR="007957C0" w:rsidRDefault="007957C0" w:rsidP="007957C0">
      <w:r>
        <w:t xml:space="preserve">Комбінаторика квантових чисел. Атомні орбіталі і порядок їх заповнення. Принцип Паулі. Правила </w:t>
      </w:r>
      <w:proofErr w:type="spellStart"/>
      <w:r>
        <w:t>Хунда</w:t>
      </w:r>
      <w:proofErr w:type="spellEnd"/>
      <w:r>
        <w:t xml:space="preserve"> і </w:t>
      </w:r>
      <w:proofErr w:type="spellStart"/>
      <w:r>
        <w:t>Клечковського</w:t>
      </w:r>
      <w:proofErr w:type="spellEnd"/>
      <w:r>
        <w:t>.</w:t>
      </w:r>
    </w:p>
    <w:p w14:paraId="1AF35772" w14:textId="77777777" w:rsidR="007957C0" w:rsidRDefault="007957C0" w:rsidP="007957C0">
      <w:pPr>
        <w:pStyle w:val="4"/>
      </w:pPr>
      <w:bookmarkStart w:id="8" w:name="_heading=h.5q7eamku5sqe" w:colFirst="0" w:colLast="0"/>
      <w:bookmarkEnd w:id="8"/>
      <w:r>
        <w:t>Тема 4. Хімічний зв’язок</w:t>
      </w:r>
    </w:p>
    <w:p w14:paraId="046E5F40" w14:textId="77777777" w:rsidR="007957C0" w:rsidRDefault="007957C0" w:rsidP="007957C0">
      <w:r>
        <w:t>Механізм утворення хімічного зв’язку. Типи хімічного зв’язку та їх властивості. Гібридизація атомних орбіталей та геометрична форма молекул. Полярність молекул. Міжмолекулярний зв’язок.</w:t>
      </w:r>
    </w:p>
    <w:p w14:paraId="1948BB85" w14:textId="77777777" w:rsidR="007957C0" w:rsidRPr="007957C0" w:rsidRDefault="007957C0" w:rsidP="007957C0">
      <w:pPr>
        <w:pStyle w:val="4"/>
      </w:pPr>
      <w:bookmarkStart w:id="9" w:name="_heading=h.iax4pb1o8nys" w:colFirst="0" w:colLast="0"/>
      <w:bookmarkEnd w:id="9"/>
      <w:r>
        <w:t xml:space="preserve">Тема 5. </w:t>
      </w:r>
      <w:r w:rsidRPr="007957C0">
        <w:t>Енергетичні ефекти хімічних реакцій</w:t>
      </w:r>
    </w:p>
    <w:p w14:paraId="164EA9AC" w14:textId="77777777" w:rsidR="007957C0" w:rsidRDefault="007957C0" w:rsidP="007957C0">
      <w:r>
        <w:t xml:space="preserve">Параметри та функції стану хімічних систем. Перше начало термодинаміки. Енергетичні ефекти хімічних реакцій. Стандартна </w:t>
      </w:r>
      <w:proofErr w:type="spellStart"/>
      <w:r>
        <w:t>ентальпія</w:t>
      </w:r>
      <w:proofErr w:type="spellEnd"/>
      <w:r>
        <w:t xml:space="preserve"> утворення речовин. Стандартна ентропія речовин. Друге та третє начало термодинаміки. Умови самочинного перебігу реакцій.</w:t>
      </w:r>
    </w:p>
    <w:p w14:paraId="62CFE27B" w14:textId="77777777" w:rsidR="007957C0" w:rsidRDefault="007957C0" w:rsidP="007957C0">
      <w:pPr>
        <w:pStyle w:val="4"/>
      </w:pPr>
      <w:bookmarkStart w:id="10" w:name="_heading=h.fok72lq8i0sq" w:colFirst="0" w:colLast="0"/>
      <w:bookmarkEnd w:id="10"/>
      <w:r>
        <w:t>Тема 6. Кінетика хімічних реакцій</w:t>
      </w:r>
    </w:p>
    <w:p w14:paraId="5C306EF6" w14:textId="77777777" w:rsidR="007957C0" w:rsidRDefault="007957C0" w:rsidP="007957C0">
      <w:r>
        <w:t>Швидкість реакції та фактори, що впливають на швидкість гомогенних та гетерогенних реакцій. Закон діючих мас. Правило Вант-</w:t>
      </w:r>
      <w:proofErr w:type="spellStart"/>
      <w:r>
        <w:t>Гоффа</w:t>
      </w:r>
      <w:proofErr w:type="spellEnd"/>
      <w:r>
        <w:t>. Енергія активації хімічної реакції. Кінетика оборотних хімічних реакцій. Константа рівноваги. Хімічна рівновага та умови її зсуву.</w:t>
      </w:r>
    </w:p>
    <w:p w14:paraId="491DAAE2" w14:textId="77777777" w:rsidR="007957C0" w:rsidRDefault="007957C0" w:rsidP="007957C0">
      <w:pPr>
        <w:pStyle w:val="4"/>
      </w:pPr>
      <w:bookmarkStart w:id="11" w:name="_heading=h.ek1pqvoj42zy" w:colFirst="0" w:colLast="0"/>
      <w:bookmarkEnd w:id="11"/>
      <w:r>
        <w:t>Тема 7. Дисперсні системи</w:t>
      </w:r>
    </w:p>
    <w:p w14:paraId="12317FF0" w14:textId="77777777" w:rsidR="007957C0" w:rsidRDefault="007957C0" w:rsidP="007957C0">
      <w:r>
        <w:t>Класифікація і механізм утворення розчинів. Класифікація розчинів. Колоїдні системи. Основи теорії електролітичної дисоціації та її кількісні характеристики. Іонний добуток води, водневий показник середовища. Іонні реакції у розчинах електролітів. Гідроліз солей. Добуток розчинності, умови утворення та розчинення осадів.</w:t>
      </w:r>
    </w:p>
    <w:p w14:paraId="1005D9E1" w14:textId="77777777" w:rsidR="007957C0" w:rsidRDefault="007957C0" w:rsidP="007957C0">
      <w:pPr>
        <w:pStyle w:val="4"/>
      </w:pPr>
      <w:bookmarkStart w:id="12" w:name="_heading=h.w4g45oxh1a76" w:colFirst="0" w:colLast="0"/>
      <w:bookmarkEnd w:id="12"/>
      <w:r>
        <w:t>Тема 8. Комплексні сполуки</w:t>
      </w:r>
    </w:p>
    <w:p w14:paraId="4B844F59" w14:textId="77777777" w:rsidR="007957C0" w:rsidRPr="007957C0" w:rsidRDefault="007957C0" w:rsidP="007957C0">
      <w:bookmarkStart w:id="13" w:name="_heading=h.xpvjtczc7vxo" w:colFirst="0" w:colLast="0"/>
      <w:bookmarkEnd w:id="13"/>
      <w:r>
        <w:t xml:space="preserve">Механізм утворення та будова комплексних </w:t>
      </w:r>
      <w:proofErr w:type="spellStart"/>
      <w:r>
        <w:t>сполук</w:t>
      </w:r>
      <w:proofErr w:type="spellEnd"/>
      <w:r>
        <w:t xml:space="preserve">. Здатність атомів до комплексотворення. Стійкість комплексних іонів, умови руйнування комплексних </w:t>
      </w:r>
      <w:proofErr w:type="spellStart"/>
      <w:r>
        <w:t>сполук</w:t>
      </w:r>
      <w:proofErr w:type="spellEnd"/>
      <w:r>
        <w:t>.</w:t>
      </w:r>
    </w:p>
    <w:p w14:paraId="2DE4F588" w14:textId="77777777" w:rsidR="007957C0" w:rsidRPr="007957C0" w:rsidRDefault="007957C0" w:rsidP="007957C0">
      <w:pPr>
        <w:pStyle w:val="4"/>
      </w:pPr>
      <w:bookmarkStart w:id="14" w:name="_heading=h.4fq3a965yba1" w:colFirst="0" w:colLast="0"/>
      <w:bookmarkEnd w:id="14"/>
      <w:r>
        <w:t>Тема 9.</w:t>
      </w:r>
      <w:r w:rsidRPr="007957C0">
        <w:t xml:space="preserve"> Іонний добуток води, водневий показник середовища. Іонні реакції у розчинах електролітів. Гідроліз солей.</w:t>
      </w:r>
    </w:p>
    <w:p w14:paraId="43AC20F9" w14:textId="77777777" w:rsidR="007957C0" w:rsidRPr="007957C0" w:rsidRDefault="007957C0" w:rsidP="007957C0">
      <w:bookmarkStart w:id="15" w:name="_heading=h.sq793j6rzg5k" w:colFirst="0" w:colLast="0"/>
      <w:bookmarkEnd w:id="15"/>
      <w:r>
        <w:t xml:space="preserve">Значення </w:t>
      </w:r>
      <w:proofErr w:type="spellStart"/>
      <w:r w:rsidRPr="007957C0">
        <w:t>pH</w:t>
      </w:r>
      <w:proofErr w:type="spellEnd"/>
      <w:r w:rsidRPr="007957C0">
        <w:t xml:space="preserve"> у технологічних процесах. Різні випадки гідролізу солей як результат поляризаційної взаємодії іонів солі з молекулами води. Ступінь гідролізу. Вплив температури і концентрації на ступінь гідролізу.</w:t>
      </w:r>
    </w:p>
    <w:p w14:paraId="3D79BDA2" w14:textId="77777777" w:rsidR="007957C0" w:rsidRPr="007957C0" w:rsidRDefault="007957C0" w:rsidP="007957C0">
      <w:pPr>
        <w:pStyle w:val="4"/>
      </w:pPr>
      <w:bookmarkStart w:id="16" w:name="_heading=h.odzjojm0vuj7" w:colFirst="0" w:colLast="0"/>
      <w:bookmarkEnd w:id="16"/>
      <w:r>
        <w:t>Тема 10. Окисно-відновні процеси</w:t>
      </w:r>
    </w:p>
    <w:p w14:paraId="026CCD24" w14:textId="77777777" w:rsidR="007957C0" w:rsidRPr="007957C0" w:rsidRDefault="007957C0" w:rsidP="007957C0">
      <w:bookmarkStart w:id="17" w:name="_heading=h.3ju1i3bfjh54" w:colFirst="0" w:colLast="0"/>
      <w:bookmarkEnd w:id="17"/>
      <w:r>
        <w:t xml:space="preserve">Типи окисно-відновних реакцій. Фактори, що впливають на окисно-відновні властивості речовин. Умови самодовільного перебігу окисно-відновних. Вплив </w:t>
      </w:r>
      <w:proofErr w:type="spellStart"/>
      <w:r>
        <w:t>рН</w:t>
      </w:r>
      <w:proofErr w:type="spellEnd"/>
      <w:r>
        <w:t xml:space="preserve"> середовища та концентрації на глибину окиснення речовин. Метод електронного балансу та </w:t>
      </w:r>
      <w:proofErr w:type="spellStart"/>
      <w:r>
        <w:t>напівреакцій</w:t>
      </w:r>
      <w:proofErr w:type="spellEnd"/>
    </w:p>
    <w:p w14:paraId="23069707" w14:textId="77777777" w:rsidR="007957C0" w:rsidRDefault="007957C0" w:rsidP="007957C0">
      <w:pPr>
        <w:pStyle w:val="4"/>
      </w:pPr>
      <w:bookmarkStart w:id="18" w:name="_heading=h.2dunvt92k8k1" w:colFirst="0" w:colLast="0"/>
      <w:bookmarkEnd w:id="18"/>
      <w:r>
        <w:t>Тема 11. Хімічні властивості металів</w:t>
      </w:r>
    </w:p>
    <w:p w14:paraId="4EDC9CD2" w14:textId="77777777" w:rsidR="007957C0" w:rsidRDefault="007957C0" w:rsidP="007957C0">
      <w:bookmarkStart w:id="19" w:name="_heading=h.m2l5a4ngiujr" w:colFirst="0" w:colLast="0"/>
      <w:bookmarkEnd w:id="19"/>
      <w:r>
        <w:t xml:space="preserve">Періодичність у зміні властивостей хімічних елементів. Енергія іонізації і спорідненість до електрона, </w:t>
      </w:r>
      <w:proofErr w:type="spellStart"/>
      <w:r>
        <w:t>електронегативність</w:t>
      </w:r>
      <w:proofErr w:type="spellEnd"/>
      <w:r>
        <w:t xml:space="preserve"> атомів. Загальна характеристика металів. Залежність властивостей металів від їх розташування у періодичній системі. Електрохімічний ряд активності металів і його застосування для характеристики реакційної здатності металу.</w:t>
      </w:r>
    </w:p>
    <w:p w14:paraId="0078F464" w14:textId="77777777" w:rsidR="007957C0" w:rsidRDefault="007957C0" w:rsidP="007957C0">
      <w:pPr>
        <w:pStyle w:val="4"/>
      </w:pPr>
      <w:bookmarkStart w:id="20" w:name="_heading=h.72qtwxau2rwp" w:colFirst="0" w:colLast="0"/>
      <w:bookmarkEnd w:id="20"/>
      <w:r>
        <w:t>Тема 12. Електрохімічні системи і процеси</w:t>
      </w:r>
    </w:p>
    <w:p w14:paraId="3B445A79" w14:textId="77777777" w:rsidR="007957C0" w:rsidRDefault="007957C0" w:rsidP="007957C0">
      <w:bookmarkStart w:id="21" w:name="_heading=h.b663x1kici7v" w:colFirst="0" w:colLast="0"/>
      <w:bookmarkEnd w:id="21"/>
      <w:r>
        <w:t>Термодинаміка електрохімічних процесів. Хімічні джерела струму: процеси на електродах, ЕРС.</w:t>
      </w:r>
    </w:p>
    <w:p w14:paraId="484FAC00" w14:textId="77777777" w:rsidR="007957C0" w:rsidRDefault="007957C0" w:rsidP="007957C0">
      <w:pPr>
        <w:pStyle w:val="4"/>
      </w:pPr>
      <w:bookmarkStart w:id="22" w:name="_heading=h.iljh4my0trxs" w:colFirst="0" w:colLast="0"/>
      <w:bookmarkEnd w:id="22"/>
      <w:r>
        <w:t>Тема 13. Електроліз</w:t>
      </w:r>
    </w:p>
    <w:p w14:paraId="33864B5A" w14:textId="77777777" w:rsidR="007957C0" w:rsidRDefault="007957C0" w:rsidP="007957C0">
      <w:bookmarkStart w:id="23" w:name="_heading=h.rle0smm98nh9" w:colFirst="0" w:colLast="0"/>
      <w:bookmarkEnd w:id="23"/>
      <w:r>
        <w:lastRenderedPageBreak/>
        <w:t>Електроліз: послідовність розряду іонів на електродах, електродні реакції у розплавах та розчинах електролітів. Закони Фарадея. Електрохімічні явища у природі та техніці.</w:t>
      </w:r>
    </w:p>
    <w:p w14:paraId="42057CE2" w14:textId="3FF10A5D" w:rsidR="007957C0" w:rsidRDefault="007957C0" w:rsidP="007957C0">
      <w:pPr>
        <w:pStyle w:val="4"/>
      </w:pPr>
      <w:bookmarkStart w:id="24" w:name="_heading=h.yjlb5i2psm8s" w:colFirst="0" w:colLast="0"/>
      <w:bookmarkEnd w:id="24"/>
      <w:r>
        <w:t>Тема 14. Корозія металів</w:t>
      </w:r>
    </w:p>
    <w:p w14:paraId="6794C4FD" w14:textId="644E93EE" w:rsidR="007957C0" w:rsidRDefault="007957C0" w:rsidP="007957C0">
      <w:r>
        <w:t xml:space="preserve">Причини корозії металів і основні види корозійного руйнування. Кількісні показники корозії. Хімічна та електрохімічна корозія. Вплив зовнішніх та внутрішніх факторів на швидкість корозії. </w:t>
      </w:r>
    </w:p>
    <w:p w14:paraId="51560469" w14:textId="77777777" w:rsidR="007957C0" w:rsidRDefault="007957C0" w:rsidP="007957C0">
      <w:pPr>
        <w:pStyle w:val="4"/>
      </w:pPr>
      <w:bookmarkStart w:id="25" w:name="_heading=h.z7px5xptt0fe" w:colFirst="0" w:colLast="0"/>
      <w:bookmarkEnd w:id="25"/>
      <w:r>
        <w:t>Тема 15. Захист металів</w:t>
      </w:r>
    </w:p>
    <w:p w14:paraId="6BF41C90" w14:textId="22E17F9E" w:rsidR="007957C0" w:rsidRDefault="000274F2" w:rsidP="007957C0">
      <w:r>
        <w:t>Методи захисту від корозії: неорганічні і органічні покриття, інгібітори, електрохімічний захист. Сумісність різних металів у конструкціях.</w:t>
      </w:r>
    </w:p>
    <w:p w14:paraId="0EF8BA26" w14:textId="77777777" w:rsidR="007957C0" w:rsidRDefault="007957C0" w:rsidP="007957C0">
      <w:pPr>
        <w:pStyle w:val="4"/>
      </w:pPr>
      <w:bookmarkStart w:id="26" w:name="_heading=h.iwawhoe6vf5b" w:colFirst="0" w:colLast="0"/>
      <w:bookmarkEnd w:id="26"/>
      <w:r>
        <w:t>Тема 16. Хімічні властивості неметалів</w:t>
      </w:r>
    </w:p>
    <w:p w14:paraId="7D5B861B" w14:textId="770A04C4" w:rsidR="004419B6" w:rsidRPr="00DB717D" w:rsidRDefault="007957C0" w:rsidP="007957C0">
      <w:r>
        <w:t>Загальна характеристика неметалів. Залежність властивостей неметалів від їх розташування у періодичній системі.</w:t>
      </w:r>
    </w:p>
    <w:permEnd w:id="648505868"/>
    <w:p w14:paraId="3B34AA34" w14:textId="77777777" w:rsidR="00DB5076" w:rsidRDefault="00DB5076" w:rsidP="0040785D">
      <w:pPr>
        <w:rPr>
          <w:lang w:val="en-US"/>
        </w:rPr>
      </w:pPr>
    </w:p>
    <w:p w14:paraId="6E72520C" w14:textId="77777777" w:rsidR="00DB717D" w:rsidRPr="00DB717D" w:rsidRDefault="00DB717D" w:rsidP="00DB717D">
      <w:pPr>
        <w:pStyle w:val="3"/>
      </w:pPr>
      <w:r w:rsidRPr="00DB717D">
        <w:t>Теми практичних занять</w:t>
      </w:r>
    </w:p>
    <w:p w14:paraId="030D5867" w14:textId="415DF6BC" w:rsidR="004419B6" w:rsidRPr="004419B6" w:rsidRDefault="000274F2" w:rsidP="004419B6">
      <w:permStart w:id="190849416" w:edGrp="everyone"/>
      <w:r>
        <w:t>Практичні заняття в рамках дисципліни не передбачені.</w:t>
      </w:r>
    </w:p>
    <w:permEnd w:id="190849416"/>
    <w:p w14:paraId="32050730" w14:textId="77777777" w:rsidR="004419B6" w:rsidRPr="004419B6" w:rsidRDefault="004419B6" w:rsidP="004419B6"/>
    <w:p w14:paraId="05F196E2" w14:textId="77777777" w:rsidR="00DB717D" w:rsidRDefault="00DB717D" w:rsidP="00DB717D">
      <w:pPr>
        <w:pStyle w:val="3"/>
      </w:pPr>
      <w:r w:rsidRPr="00DB717D">
        <w:t>Теми лабораторних робіт</w:t>
      </w:r>
    </w:p>
    <w:p w14:paraId="2ABF6B60" w14:textId="77777777" w:rsidR="000274F2" w:rsidRDefault="000274F2" w:rsidP="000274F2">
      <w:pPr>
        <w:pStyle w:val="4"/>
      </w:pPr>
      <w:permStart w:id="1602558772" w:edGrp="everyone"/>
      <w:r>
        <w:t>Тема 1. Основні закони хімії. Визначення молярної маси еквіваленту метала</w:t>
      </w:r>
    </w:p>
    <w:p w14:paraId="0C871174" w14:textId="77777777" w:rsidR="000274F2" w:rsidRDefault="000274F2" w:rsidP="000274F2">
      <w:pPr>
        <w:pStyle w:val="4"/>
      </w:pPr>
      <w:bookmarkStart w:id="27" w:name="_heading=h.z8m5r3ktshoz" w:colFirst="0" w:colLast="0"/>
      <w:bookmarkEnd w:id="27"/>
      <w:r>
        <w:t xml:space="preserve">Тема 2. Хімічні властивості основних класів неорганічних </w:t>
      </w:r>
      <w:proofErr w:type="spellStart"/>
      <w:r>
        <w:t>сполук</w:t>
      </w:r>
      <w:proofErr w:type="spellEnd"/>
    </w:p>
    <w:p w14:paraId="34B53EDF" w14:textId="77777777" w:rsidR="000274F2" w:rsidRDefault="000274F2" w:rsidP="000274F2">
      <w:pPr>
        <w:pStyle w:val="4"/>
      </w:pPr>
      <w:bookmarkStart w:id="28" w:name="_heading=h.m3266ch2n6f5" w:colFirst="0" w:colLast="0"/>
      <w:bookmarkEnd w:id="28"/>
      <w:r>
        <w:t>Тема 3. Будова атомів елементів періодичної системи та їх іонів</w:t>
      </w:r>
    </w:p>
    <w:p w14:paraId="2839BF8A" w14:textId="77777777" w:rsidR="000274F2" w:rsidRDefault="000274F2" w:rsidP="000274F2">
      <w:pPr>
        <w:pStyle w:val="4"/>
      </w:pPr>
      <w:bookmarkStart w:id="29" w:name="_heading=h.uvz6yx4e43v0" w:colFirst="0" w:colLast="0"/>
      <w:bookmarkEnd w:id="29"/>
      <w:r>
        <w:t>Тема 4. Хімічний зв’язок, геометрична форма і полярність молекул хімічних речовин</w:t>
      </w:r>
    </w:p>
    <w:p w14:paraId="4A75D265" w14:textId="77777777" w:rsidR="000274F2" w:rsidRDefault="000274F2" w:rsidP="000274F2">
      <w:pPr>
        <w:pStyle w:val="4"/>
      </w:pPr>
      <w:bookmarkStart w:id="30" w:name="_heading=h.3wr9wuyfvowc" w:colFirst="0" w:colLast="0"/>
      <w:bookmarkEnd w:id="30"/>
      <w:r>
        <w:t>Тема 5. Термодинаміка хімічних реакцій та розрахунки оптимальних параметрів процесу</w:t>
      </w:r>
    </w:p>
    <w:p w14:paraId="25154E8D" w14:textId="77777777" w:rsidR="000274F2" w:rsidRDefault="000274F2" w:rsidP="000274F2">
      <w:pPr>
        <w:pStyle w:val="4"/>
      </w:pPr>
      <w:bookmarkStart w:id="31" w:name="_heading=h.j9uan1x8p5o" w:colFirst="0" w:colLast="0"/>
      <w:bookmarkEnd w:id="31"/>
      <w:r>
        <w:t>Тема 6. Швидкість хімічних реакцій. Хімічна рівновага та умови її зсуву</w:t>
      </w:r>
    </w:p>
    <w:p w14:paraId="3D73333E" w14:textId="77777777" w:rsidR="000274F2" w:rsidRDefault="000274F2" w:rsidP="000274F2">
      <w:pPr>
        <w:pStyle w:val="4"/>
      </w:pPr>
      <w:bookmarkStart w:id="32" w:name="_heading=h.imakvto1od1g" w:colFirst="0" w:colLast="0"/>
      <w:bookmarkEnd w:id="32"/>
      <w:r>
        <w:t>Тема 7. Способи вираження концентрацій розчинів, розрахунки по приготуванню розчинів заданої концентрації</w:t>
      </w:r>
    </w:p>
    <w:p w14:paraId="078197F6" w14:textId="77777777" w:rsidR="000274F2" w:rsidRDefault="000274F2" w:rsidP="000274F2">
      <w:pPr>
        <w:pStyle w:val="4"/>
      </w:pPr>
      <w:bookmarkStart w:id="33" w:name="_heading=h.en8ghdeb2kcv" w:colFirst="0" w:colLast="0"/>
      <w:bookmarkEnd w:id="33"/>
      <w:r>
        <w:t>Тема 8. Реакції у розчинах електролітів. Гідроліз солей</w:t>
      </w:r>
    </w:p>
    <w:p w14:paraId="11AF61F5" w14:textId="77777777" w:rsidR="000274F2" w:rsidRDefault="000274F2" w:rsidP="000274F2">
      <w:pPr>
        <w:pStyle w:val="4"/>
      </w:pPr>
      <w:bookmarkStart w:id="34" w:name="_heading=h.uo0fz4faza49" w:colFirst="0" w:colLast="0"/>
      <w:bookmarkEnd w:id="34"/>
      <w:r>
        <w:t xml:space="preserve">Тема 9. Утворення і властивості комплексних </w:t>
      </w:r>
      <w:proofErr w:type="spellStart"/>
      <w:r>
        <w:t>сполук</w:t>
      </w:r>
      <w:proofErr w:type="spellEnd"/>
    </w:p>
    <w:p w14:paraId="104DA037" w14:textId="77777777" w:rsidR="000274F2" w:rsidRDefault="000274F2" w:rsidP="000274F2">
      <w:pPr>
        <w:pStyle w:val="4"/>
      </w:pPr>
      <w:bookmarkStart w:id="35" w:name="_heading=h.q0f4u311afwf" w:colFirst="0" w:colLast="0"/>
      <w:bookmarkEnd w:id="35"/>
      <w:r>
        <w:t>Тема 10. Окисно-відновні реакції</w:t>
      </w:r>
    </w:p>
    <w:p w14:paraId="0D0817E7" w14:textId="77777777" w:rsidR="000274F2" w:rsidRDefault="000274F2" w:rsidP="000274F2">
      <w:pPr>
        <w:pStyle w:val="4"/>
      </w:pPr>
      <w:bookmarkStart w:id="36" w:name="_heading=h.u10bpzqaymh6" w:colFirst="0" w:colLast="0"/>
      <w:bookmarkEnd w:id="36"/>
      <w:r>
        <w:t>Тема 11. Електрохімічні процеси: хімічні джерела струму, електроліз водних розчинів електролітів</w:t>
      </w:r>
    </w:p>
    <w:p w14:paraId="0A89BC0F" w14:textId="77777777" w:rsidR="000274F2" w:rsidRDefault="000274F2" w:rsidP="000274F2">
      <w:pPr>
        <w:pStyle w:val="4"/>
      </w:pPr>
      <w:bookmarkStart w:id="37" w:name="_heading=h.1x6mvvsm0rbp" w:colFirst="0" w:colLast="0"/>
      <w:bookmarkEnd w:id="37"/>
      <w:r>
        <w:t>Тема 12. Хімічні властивості металів</w:t>
      </w:r>
    </w:p>
    <w:p w14:paraId="61003555" w14:textId="77777777" w:rsidR="000274F2" w:rsidRDefault="000274F2" w:rsidP="000274F2">
      <w:pPr>
        <w:pStyle w:val="4"/>
      </w:pPr>
      <w:bookmarkStart w:id="38" w:name="_heading=h.nt3hi3tuwrkp" w:colFirst="0" w:colLast="0"/>
      <w:bookmarkEnd w:id="38"/>
      <w:r>
        <w:t>Тема 13. Корозія та захист металів</w:t>
      </w:r>
    </w:p>
    <w:p w14:paraId="2036096F" w14:textId="70839304" w:rsidR="00DB717D" w:rsidRDefault="000274F2" w:rsidP="000274F2">
      <w:pPr>
        <w:pStyle w:val="4"/>
      </w:pPr>
      <w:bookmarkStart w:id="39" w:name="_heading=h.ae1151k4iq06" w:colFirst="0" w:colLast="0"/>
      <w:bookmarkEnd w:id="39"/>
      <w:r>
        <w:t>Тема 14. Хімічні властивості неметалів</w:t>
      </w:r>
    </w:p>
    <w:permEnd w:id="1602558772"/>
    <w:p w14:paraId="5414BD0B" w14:textId="77777777" w:rsidR="00DB717D" w:rsidRDefault="00DB717D" w:rsidP="00DB717D">
      <w:pPr>
        <w:rPr>
          <w:lang w:eastAsia="ru-RU"/>
        </w:rPr>
      </w:pPr>
    </w:p>
    <w:p w14:paraId="3AA5210B" w14:textId="77777777" w:rsidR="00DB717D" w:rsidRPr="000B3985" w:rsidRDefault="004419B6" w:rsidP="000B3985">
      <w:pPr>
        <w:pStyle w:val="3"/>
      </w:pPr>
      <w:r w:rsidRPr="000B3985">
        <w:t>Самостійна робота</w:t>
      </w:r>
    </w:p>
    <w:p w14:paraId="6BF178DD" w14:textId="79865F6E" w:rsidR="004419B6" w:rsidRDefault="000274F2" w:rsidP="00752BDE">
      <w:pPr>
        <w:rPr>
          <w:lang w:eastAsia="ru-RU"/>
        </w:rPr>
      </w:pPr>
      <w:permStart w:id="495400910" w:edGrp="everyone"/>
      <w:r>
        <w:t>Самостійна робота за дисципліною включає опрацьовування лекційного матеріалу, підготовку до лабораторних занять, самостійне вивчення тем та питань, які не викладаються на лекційних заняттях, а також виконання індивідуального розрахункового завдання за темою «Загальна характеристика хімічних та корозійних властивостей металу» згідно з індивідуальним варіантом для кожного студента. Результати розрахунків оформлюються у письмовий звіт.</w:t>
      </w:r>
    </w:p>
    <w:permEnd w:id="495400910"/>
    <w:p w14:paraId="29B69645" w14:textId="77777777" w:rsidR="00A631F1" w:rsidRDefault="00A631F1" w:rsidP="004419B6">
      <w:pPr>
        <w:rPr>
          <w:lang w:eastAsia="ru-RU"/>
        </w:rPr>
      </w:pPr>
    </w:p>
    <w:p w14:paraId="5CAFA2C4" w14:textId="77777777" w:rsidR="00A631F1" w:rsidRDefault="00A631F1" w:rsidP="00A631F1">
      <w:pPr>
        <w:pStyle w:val="2"/>
      </w:pPr>
      <w:r w:rsidRPr="00A631F1">
        <w:t>Література та навчальні матеріали</w:t>
      </w:r>
    </w:p>
    <w:p w14:paraId="2F2C3A82" w14:textId="77777777" w:rsidR="000274F2" w:rsidRPr="000274F2" w:rsidRDefault="000274F2" w:rsidP="000274F2">
      <w:pPr>
        <w:pStyle w:val="3"/>
      </w:pPr>
      <w:permStart w:id="1600784629" w:edGrp="everyone"/>
      <w:r>
        <w:t>Базова література</w:t>
      </w:r>
    </w:p>
    <w:p w14:paraId="4ECD4965" w14:textId="77777777" w:rsidR="000274F2" w:rsidRDefault="000274F2" w:rsidP="000274F2">
      <w:r>
        <w:t xml:space="preserve">1. Практикум з основ загальної хімії для організації лабораторних, семінарських занять і самостійної роботи з дисципліни “Загальна хімія” [Електронний ресурс] / В. І. </w:t>
      </w:r>
      <w:proofErr w:type="spellStart"/>
      <w:r>
        <w:t>Булавін</w:t>
      </w:r>
      <w:proofErr w:type="spellEnd"/>
      <w:r>
        <w:t xml:space="preserve"> [та ін.] ; НТУ “ХПІ”. - 3-тє вид., </w:t>
      </w:r>
      <w:proofErr w:type="spellStart"/>
      <w:r>
        <w:t>допов</w:t>
      </w:r>
      <w:proofErr w:type="spellEnd"/>
      <w:r>
        <w:t>. та виправ. - Електрон. текст. дані. - Харків : НТУ “ХПІ”, 2017. - 150 с</w:t>
      </w:r>
    </w:p>
    <w:p w14:paraId="34857C10" w14:textId="77777777" w:rsidR="000274F2" w:rsidRDefault="000274F2" w:rsidP="000274F2">
      <w:r>
        <w:t xml:space="preserve">2. Хімія [Текст] : посібник / А. В. Голубєв [та ін.] ; ред. А. В. Голубєв. - Київ : Кондор, 2013. - 578 с. </w:t>
      </w:r>
    </w:p>
    <w:p w14:paraId="7FF53984" w14:textId="77777777" w:rsidR="000274F2" w:rsidRDefault="000274F2" w:rsidP="000274F2">
      <w:r>
        <w:t>3. Хімія [Текст] : підручник / В. Ф. Шульгін [та ін.] . - Харків : Фоліо, 2014. - 958 с.</w:t>
      </w:r>
    </w:p>
    <w:p w14:paraId="7DAC76A2" w14:textId="77777777" w:rsidR="000274F2" w:rsidRDefault="000274F2" w:rsidP="000274F2">
      <w:r>
        <w:t xml:space="preserve">4. Загальна хімія [Текст] : </w:t>
      </w:r>
      <w:proofErr w:type="spellStart"/>
      <w:r>
        <w:t>навч</w:t>
      </w:r>
      <w:proofErr w:type="spellEnd"/>
      <w:r>
        <w:t xml:space="preserve">. посібник / </w:t>
      </w:r>
      <w:proofErr w:type="spellStart"/>
      <w:r>
        <w:t>Булавін</w:t>
      </w:r>
      <w:proofErr w:type="spellEnd"/>
      <w:r>
        <w:t xml:space="preserve"> В. І. [та ін.] ; </w:t>
      </w:r>
      <w:proofErr w:type="spellStart"/>
      <w:r>
        <w:t>заг</w:t>
      </w:r>
      <w:proofErr w:type="spellEnd"/>
      <w:r>
        <w:t xml:space="preserve">. ред. </w:t>
      </w:r>
      <w:proofErr w:type="spellStart"/>
      <w:r>
        <w:t>Булавін</w:t>
      </w:r>
      <w:proofErr w:type="spellEnd"/>
      <w:r>
        <w:t xml:space="preserve"> В. І. ; НТУ “ХПІ”. - Харків : ФОП </w:t>
      </w:r>
      <w:proofErr w:type="spellStart"/>
      <w:r>
        <w:t>Бровін</w:t>
      </w:r>
      <w:proofErr w:type="spellEnd"/>
      <w:r>
        <w:t xml:space="preserve"> О. В., 2019. - 376 с.</w:t>
      </w:r>
    </w:p>
    <w:p w14:paraId="5C502474" w14:textId="77777777" w:rsidR="000274F2" w:rsidRDefault="000274F2" w:rsidP="000274F2">
      <w:r>
        <w:t xml:space="preserve">5. Загальна та неорганічна хімія [Текст] : підручник / В. І. </w:t>
      </w:r>
      <w:proofErr w:type="spellStart"/>
      <w:r>
        <w:t>Гомонай</w:t>
      </w:r>
      <w:proofErr w:type="spellEnd"/>
      <w:r>
        <w:t xml:space="preserve">, С. С. </w:t>
      </w:r>
      <w:proofErr w:type="spellStart"/>
      <w:r>
        <w:t>Мільович</w:t>
      </w:r>
      <w:proofErr w:type="spellEnd"/>
      <w:r>
        <w:t>. - Вінниця : Нова книга, 2016. - 448 с.</w:t>
      </w:r>
    </w:p>
    <w:p w14:paraId="09935CDF" w14:textId="77777777" w:rsidR="000274F2" w:rsidRPr="000274F2" w:rsidRDefault="000274F2" w:rsidP="000274F2">
      <w:pPr>
        <w:pStyle w:val="3"/>
      </w:pPr>
      <w:bookmarkStart w:id="40" w:name="_heading=h.y9uq53ac4l70" w:colFirst="0" w:colLast="0"/>
      <w:bookmarkEnd w:id="40"/>
      <w:r>
        <w:lastRenderedPageBreak/>
        <w:t>Допоміжна література</w:t>
      </w:r>
    </w:p>
    <w:p w14:paraId="755E8B9C" w14:textId="3B9970C6" w:rsidR="000274F2" w:rsidRDefault="000274F2" w:rsidP="000274F2">
      <w:r>
        <w:t xml:space="preserve">6. Методичні вказівки до організації самостійної роботи студентів за темою "Хімічний зв'язок та будова найпростіших молекул" : для студентів </w:t>
      </w:r>
      <w:proofErr w:type="spellStart"/>
      <w:r>
        <w:t>хім</w:t>
      </w:r>
      <w:proofErr w:type="spellEnd"/>
      <w:r>
        <w:t xml:space="preserve">. спец. </w:t>
      </w:r>
      <w:proofErr w:type="spellStart"/>
      <w:r>
        <w:t>ден</w:t>
      </w:r>
      <w:proofErr w:type="spellEnd"/>
      <w:r>
        <w:t xml:space="preserve">. та заочної форм навчання / уклад.: М. М. Волобуєв [та ін.] ; </w:t>
      </w:r>
      <w:proofErr w:type="spellStart"/>
      <w:r>
        <w:t>Нац</w:t>
      </w:r>
      <w:proofErr w:type="spellEnd"/>
      <w:r>
        <w:t xml:space="preserve">. </w:t>
      </w:r>
      <w:proofErr w:type="spellStart"/>
      <w:r>
        <w:t>техн</w:t>
      </w:r>
      <w:proofErr w:type="spellEnd"/>
      <w:r>
        <w:t xml:space="preserve">. ун-т "Харків. </w:t>
      </w:r>
      <w:proofErr w:type="spellStart"/>
      <w:r>
        <w:t>політехн</w:t>
      </w:r>
      <w:proofErr w:type="spellEnd"/>
      <w:r>
        <w:t>. ін-т". – Харків : НТУ "ХПІ", 2016. – 36 с.</w:t>
      </w:r>
      <w:hyperlink r:id="rId13">
        <w:r>
          <w:t xml:space="preserve"> </w:t>
        </w:r>
      </w:hyperlink>
      <w:hyperlink r:id="rId14">
        <w:r w:rsidRPr="000274F2">
          <w:t>http://repository.kpi.kharkov.ua/bitstream/KhPI-Press/42691/3/prohramy_2016_Khimichnyi_zviazok.pdf</w:t>
        </w:r>
      </w:hyperlink>
    </w:p>
    <w:p w14:paraId="471ECD24" w14:textId="77777777" w:rsidR="000274F2" w:rsidRDefault="000274F2" w:rsidP="000274F2">
      <w:r>
        <w:t xml:space="preserve">7. Практикум з основ загальної хімії для організації лабораторних, семінарських занять і самостійної роботи з дисципліни “Загальна хімія” [Електронний ресурс] / В. І. </w:t>
      </w:r>
      <w:proofErr w:type="spellStart"/>
      <w:r>
        <w:t>Булавін</w:t>
      </w:r>
      <w:proofErr w:type="spellEnd"/>
      <w:r>
        <w:t xml:space="preserve"> [та ін.] ; НТУ “ХПІ”. - 3-тє вид., </w:t>
      </w:r>
      <w:proofErr w:type="spellStart"/>
      <w:r>
        <w:t>допов</w:t>
      </w:r>
      <w:proofErr w:type="spellEnd"/>
      <w:r>
        <w:t xml:space="preserve">. та виправ. - Електрон. текст. дані. - Харків : НТУ “ХПІ”, 2017. - 150 с. </w:t>
      </w:r>
      <w:hyperlink r:id="rId15">
        <w:r>
          <w:t xml:space="preserve"> </w:t>
        </w:r>
      </w:hyperlink>
      <w:hyperlink r:id="rId16">
        <w:r w:rsidRPr="000274F2">
          <w:t>http://repository.kpi.kharkov.ua/bitstream/KhPI-Press/44744/3/Book_2017_Bulavin_Praktykum_z_osnov_zahalnoi%20khimii.pdf</w:t>
        </w:r>
      </w:hyperlink>
      <w:r>
        <w:t xml:space="preserve"> </w:t>
      </w:r>
    </w:p>
    <w:p w14:paraId="03B0C675" w14:textId="77777777" w:rsidR="000274F2" w:rsidRDefault="000274F2" w:rsidP="000274F2">
      <w:r>
        <w:t xml:space="preserve">8. Загальна хімія [Текст] : </w:t>
      </w:r>
      <w:proofErr w:type="spellStart"/>
      <w:r>
        <w:t>навч</w:t>
      </w:r>
      <w:proofErr w:type="spellEnd"/>
      <w:r>
        <w:t xml:space="preserve">. посібник / </w:t>
      </w:r>
      <w:proofErr w:type="spellStart"/>
      <w:r>
        <w:t>Булавін</w:t>
      </w:r>
      <w:proofErr w:type="spellEnd"/>
      <w:r>
        <w:t xml:space="preserve"> В. І. [та ін.] ; </w:t>
      </w:r>
      <w:proofErr w:type="spellStart"/>
      <w:r>
        <w:t>заг</w:t>
      </w:r>
      <w:proofErr w:type="spellEnd"/>
      <w:r>
        <w:t xml:space="preserve">. ред. </w:t>
      </w:r>
      <w:proofErr w:type="spellStart"/>
      <w:r>
        <w:t>Булавін</w:t>
      </w:r>
      <w:proofErr w:type="spellEnd"/>
      <w:r>
        <w:t xml:space="preserve"> В. І. ; НТУ “ХПІ”. - Харків : ФОП </w:t>
      </w:r>
      <w:proofErr w:type="spellStart"/>
      <w:r>
        <w:t>Бровін</w:t>
      </w:r>
      <w:proofErr w:type="spellEnd"/>
      <w:r>
        <w:t xml:space="preserve"> О. В., 2019. - 376 с. (7 </w:t>
      </w:r>
      <w:proofErr w:type="spellStart"/>
      <w:r>
        <w:t>шт</w:t>
      </w:r>
      <w:proofErr w:type="spellEnd"/>
      <w:r>
        <w:t>)</w:t>
      </w:r>
      <w:hyperlink r:id="rId17">
        <w:r>
          <w:t xml:space="preserve"> </w:t>
        </w:r>
      </w:hyperlink>
      <w:hyperlink r:id="rId18">
        <w:r w:rsidRPr="000274F2">
          <w:t>http://repository.kpi.kharkov.ua/bitstream/KhPI-Press/44735/3/Book_2019_Bulavin_Zahalna_khimiia.pdf</w:t>
        </w:r>
      </w:hyperlink>
      <w:r>
        <w:t xml:space="preserve"> </w:t>
      </w:r>
    </w:p>
    <w:p w14:paraId="2FBA2AF4" w14:textId="77777777" w:rsidR="000274F2" w:rsidRDefault="000274F2" w:rsidP="000274F2">
      <w:r>
        <w:t xml:space="preserve">9. Хімія елементів: авторський лекційний курс [Текст] : </w:t>
      </w:r>
      <w:proofErr w:type="spellStart"/>
      <w:r>
        <w:t>навч</w:t>
      </w:r>
      <w:proofErr w:type="spellEnd"/>
      <w:r>
        <w:t xml:space="preserve">. посібник / М. М. Волобуєв, М. В. </w:t>
      </w:r>
      <w:proofErr w:type="spellStart"/>
      <w:r>
        <w:t>Ведь</w:t>
      </w:r>
      <w:proofErr w:type="spellEnd"/>
      <w:r>
        <w:t xml:space="preserve"> ; НТУ “ХПІ”. - Харків : НТУ “ХПІ”, 2019. - 200 с. </w:t>
      </w:r>
      <w:hyperlink r:id="rId19">
        <w:r>
          <w:t xml:space="preserve"> </w:t>
        </w:r>
      </w:hyperlink>
      <w:hyperlink r:id="rId20">
        <w:r w:rsidRPr="000274F2">
          <w:t>http://repository.kpi.kharkov.ua/bitstream/KhPI-Press/44726/3/Book_2019_Volobuiev_Khimiia_elementiv.pdf</w:t>
        </w:r>
      </w:hyperlink>
      <w:r>
        <w:t xml:space="preserve"> </w:t>
      </w:r>
    </w:p>
    <w:p w14:paraId="140EB22D" w14:textId="77777777" w:rsidR="000274F2" w:rsidRDefault="000274F2" w:rsidP="000274F2">
      <w:r>
        <w:t xml:space="preserve">10. Методичні вказівки до самостійної роботи </w:t>
      </w:r>
      <w:proofErr w:type="spellStart"/>
      <w:r>
        <w:t>студентiв</w:t>
      </w:r>
      <w:proofErr w:type="spellEnd"/>
      <w:r>
        <w:t xml:space="preserve"> за темою “Хімічна термодинаміка” [Електронний ресурс] : для </w:t>
      </w:r>
      <w:proofErr w:type="spellStart"/>
      <w:r>
        <w:t>студ</w:t>
      </w:r>
      <w:proofErr w:type="spellEnd"/>
      <w:r>
        <w:t xml:space="preserve">. хімічних спец. денної та заочної форм навчання / НТУ “ХПІ” ; уклад.: М. М. Волобуєв, Т. П. </w:t>
      </w:r>
      <w:proofErr w:type="spellStart"/>
      <w:r>
        <w:t>Ярошок</w:t>
      </w:r>
      <w:proofErr w:type="spellEnd"/>
      <w:r>
        <w:t>, В. О. Проскуріна. - Електрон. текст. дані. - Харків : НТУ “ХПІ”, 2019. - 37 с.</w:t>
      </w:r>
      <w:hyperlink r:id="rId21">
        <w:r>
          <w:t xml:space="preserve"> </w:t>
        </w:r>
      </w:hyperlink>
      <w:hyperlink r:id="rId22">
        <w:r w:rsidRPr="000274F2">
          <w:t>http://repository.kpi.kharkov.ua/bitstream/KhPI-Press/40525/3/prohramy_2019_Khimichna_termodynamika.pdf</w:t>
        </w:r>
      </w:hyperlink>
      <w:r>
        <w:t xml:space="preserve"> </w:t>
      </w:r>
    </w:p>
    <w:p w14:paraId="12D63288" w14:textId="77777777" w:rsidR="000274F2" w:rsidRDefault="000274F2" w:rsidP="000274F2">
      <w:r>
        <w:t xml:space="preserve">11. Методичні вказівки до лабораторної та самостійної роботи студентів за темою “Хімічний еквівалент” [Електронний ресурс] : для студентів хіміко-технолог. спец. </w:t>
      </w:r>
      <w:proofErr w:type="spellStart"/>
      <w:r>
        <w:t>ден</w:t>
      </w:r>
      <w:proofErr w:type="spellEnd"/>
      <w:r>
        <w:t xml:space="preserve">. та </w:t>
      </w:r>
      <w:proofErr w:type="spellStart"/>
      <w:r>
        <w:t>заоч</w:t>
      </w:r>
      <w:proofErr w:type="spellEnd"/>
      <w:r>
        <w:t>. форм навчання / НТУ “ХПІ” ; уклад.: М. М. Волобуєв [та ін.]. - Електрон. текст. дані. - Харків : [б. и.], 2020. - 28 с.</w:t>
      </w:r>
      <w:hyperlink r:id="rId23">
        <w:r>
          <w:t xml:space="preserve"> </w:t>
        </w:r>
      </w:hyperlink>
      <w:hyperlink r:id="rId24">
        <w:r w:rsidRPr="000274F2">
          <w:t>http://repository.kpi.kharkov.ua/bitstream/KhPI-Press/48028/1/prohramy_2020_Khimichnyi_ekvivalent.pdf</w:t>
        </w:r>
      </w:hyperlink>
      <w:r>
        <w:t xml:space="preserve"> </w:t>
      </w:r>
    </w:p>
    <w:p w14:paraId="590420E7" w14:textId="3E5D3824" w:rsidR="000B3985" w:rsidRPr="00752BDE" w:rsidRDefault="000274F2" w:rsidP="000274F2">
      <w:r>
        <w:t xml:space="preserve">12. Окисно-відновні реакції [Електронний ресурс] : </w:t>
      </w:r>
      <w:proofErr w:type="spellStart"/>
      <w:r>
        <w:t>навч</w:t>
      </w:r>
      <w:proofErr w:type="spellEnd"/>
      <w:r>
        <w:t xml:space="preserve">.-метод. посібник / М. М. Волобуєв [та ін.] ; НТУ “ХПІ”. - Електрон. текст. дані. - Харків : </w:t>
      </w:r>
      <w:proofErr w:type="spellStart"/>
      <w:r>
        <w:t>Панов</w:t>
      </w:r>
      <w:proofErr w:type="spellEnd"/>
      <w:r>
        <w:t xml:space="preserve"> А. М., 2021. - 70 с. </w:t>
      </w:r>
      <w:hyperlink r:id="rId25">
        <w:r>
          <w:t xml:space="preserve"> </w:t>
        </w:r>
      </w:hyperlink>
      <w:hyperlink r:id="rId26">
        <w:r w:rsidRPr="000274F2">
          <w:t>http://repository.kpi.kharkov.ua/bitstream/KhPI-Press/53988/3/Book_2021_Volobuiev_Okysno-vidnovni.pdf</w:t>
        </w:r>
      </w:hyperlink>
    </w:p>
    <w:permEnd w:id="1600784629"/>
    <w:p w14:paraId="0E6F26BF" w14:textId="77777777" w:rsidR="00F63121" w:rsidRDefault="00F63121" w:rsidP="000B3985">
      <w:pPr>
        <w:tabs>
          <w:tab w:val="left" w:pos="0"/>
          <w:tab w:val="left" w:pos="34"/>
        </w:tabs>
        <w:spacing w:line="192" w:lineRule="auto"/>
        <w:jc w:val="both"/>
      </w:pPr>
    </w:p>
    <w:p w14:paraId="592E2548" w14:textId="77777777" w:rsidR="000B3985" w:rsidRDefault="000B3985" w:rsidP="000B3985">
      <w:pPr>
        <w:pStyle w:val="2"/>
      </w:pPr>
      <w:r w:rsidRPr="000B3985">
        <w:t>Система  оцінювання</w:t>
      </w:r>
    </w:p>
    <w:tbl>
      <w:tblPr>
        <w:tblStyle w:val="a4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198" w:type="dxa"/>
        </w:tblCellMar>
        <w:tblLook w:val="04A0" w:firstRow="1" w:lastRow="0" w:firstColumn="1" w:lastColumn="0" w:noHBand="0" w:noVBand="1"/>
      </w:tblPr>
      <w:tblGrid>
        <w:gridCol w:w="5314"/>
        <w:gridCol w:w="4609"/>
      </w:tblGrid>
      <w:tr w:rsidR="00541876" w14:paraId="22906DC6" w14:textId="77777777" w:rsidTr="00F63121">
        <w:tc>
          <w:tcPr>
            <w:tcW w:w="5387" w:type="dxa"/>
          </w:tcPr>
          <w:p w14:paraId="5A592853" w14:textId="77777777" w:rsidR="00541876" w:rsidRDefault="00F63121" w:rsidP="000812C7">
            <w:pPr>
              <w:pStyle w:val="3"/>
            </w:pPr>
            <w:r>
              <w:t>Критерії</w:t>
            </w:r>
            <w:r w:rsidRPr="00A232E6">
              <w:t xml:space="preserve"> оцінювання успішності студента</w:t>
            </w:r>
            <w:r>
              <w:t xml:space="preserve"> </w:t>
            </w:r>
            <w:r>
              <w:br/>
              <w:t>та розподіл балів</w:t>
            </w:r>
          </w:p>
          <w:p w14:paraId="0DF9175F" w14:textId="77777777" w:rsidR="000274F2" w:rsidRPr="000274F2" w:rsidRDefault="000274F2" w:rsidP="000274F2">
            <w:permStart w:id="1254112408" w:edGrp="everyone"/>
            <w:r>
              <w:t>100% підсумкової оцінки складаються з результатів оцінювання у вигляді іспиту (14%), поточного оцінювання (66%) та індивідуального завдання (20%).</w:t>
            </w:r>
          </w:p>
          <w:p w14:paraId="2802612B" w14:textId="77777777" w:rsidR="000274F2" w:rsidRPr="000274F2" w:rsidRDefault="000274F2" w:rsidP="000274F2">
            <w:r w:rsidRPr="000274F2">
              <w:t xml:space="preserve">Екзамен: письмове завдання (2 запитання з теорії + 3 завдання з </w:t>
            </w:r>
            <w:proofErr w:type="spellStart"/>
            <w:r w:rsidRPr="000274F2">
              <w:t>розв’язком</w:t>
            </w:r>
            <w:proofErr w:type="spellEnd"/>
            <w:r w:rsidRPr="000274F2">
              <w:t xml:space="preserve">) та усна доповідь. </w:t>
            </w:r>
          </w:p>
          <w:p w14:paraId="296CEAF2" w14:textId="7E56774C" w:rsidR="00F63121" w:rsidRPr="00752BDE" w:rsidRDefault="000274F2" w:rsidP="000274F2">
            <w:r w:rsidRPr="000274F2">
              <w:rPr>
                <w:rStyle w:val="a9"/>
              </w:rPr>
              <w:t>Поточне оцінювання</w:t>
            </w:r>
            <w:r w:rsidRPr="000274F2">
              <w:t>: контрольний захист лабораторних робіт.</w:t>
            </w:r>
          </w:p>
          <w:permEnd w:id="1254112408"/>
          <w:p w14:paraId="527E03E1" w14:textId="77777777" w:rsidR="0070487A" w:rsidRPr="000812C7" w:rsidRDefault="0070487A" w:rsidP="000812C7">
            <w:pPr>
              <w:rPr>
                <w:lang w:eastAsia="ru-RU"/>
              </w:rPr>
            </w:pPr>
          </w:p>
        </w:tc>
        <w:tc>
          <w:tcPr>
            <w:tcW w:w="4536" w:type="dxa"/>
          </w:tcPr>
          <w:p w14:paraId="4767B0E5" w14:textId="77777777" w:rsidR="00541876" w:rsidRDefault="00F63121" w:rsidP="00541876">
            <w:pPr>
              <w:pStyle w:val="3"/>
            </w:pPr>
            <w:r>
              <w:t xml:space="preserve">Шкала оцінювання </w:t>
            </w:r>
          </w:p>
          <w:tbl>
            <w:tblPr>
              <w:tblStyle w:val="a4"/>
              <w:tblW w:w="441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069"/>
              <w:gridCol w:w="2738"/>
              <w:gridCol w:w="604"/>
            </w:tblGrid>
            <w:tr w:rsidR="00F63121" w14:paraId="3D05DD7C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6FFA1914" w14:textId="77777777" w:rsidR="00F63121" w:rsidRPr="007E5A6D" w:rsidRDefault="00F63121" w:rsidP="00F63121">
                  <w:pPr>
                    <w:pStyle w:val="4"/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Сума балів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68A116F0" w14:textId="77777777" w:rsidR="00F63121" w:rsidRPr="0070487A" w:rsidRDefault="00F63121" w:rsidP="00F63121">
                  <w:pPr>
                    <w:pStyle w:val="4"/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Національна</w:t>
                  </w:r>
                  <w:r>
                    <w:rPr>
                      <w:lang w:val="en-US" w:eastAsia="ru-RU"/>
                    </w:rPr>
                    <w:t xml:space="preserve"> </w:t>
                  </w:r>
                  <w:r>
                    <w:rPr>
                      <w:lang w:eastAsia="ru-RU"/>
                    </w:rPr>
                    <w:t>оцінка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06F9ED00" w14:textId="77777777" w:rsidR="00F63121" w:rsidRPr="007E5A6D" w:rsidRDefault="00F63121" w:rsidP="00F63121">
                  <w:pPr>
                    <w:pStyle w:val="4"/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ECTS</w:t>
                  </w:r>
                </w:p>
              </w:tc>
            </w:tr>
            <w:tr w:rsidR="00F63121" w14:paraId="64344D0F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250EB8A3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90–100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40CE0FD8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Відмін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3C42A803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A</w:t>
                  </w:r>
                </w:p>
              </w:tc>
            </w:tr>
            <w:tr w:rsidR="00F63121" w14:paraId="2A011156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457D2DB6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82–89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6E4F8338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Добре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7B69EEF4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B</w:t>
                  </w:r>
                </w:p>
              </w:tc>
            </w:tr>
            <w:tr w:rsidR="00F63121" w14:paraId="7F2DE4E6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0602CC1D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75–81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345D2D08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Добре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75956418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C</w:t>
                  </w:r>
                </w:p>
              </w:tc>
            </w:tr>
            <w:tr w:rsidR="00F63121" w14:paraId="4BB214C7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1EB3593F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64–74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61738BF1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Задовіль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28CC9663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D</w:t>
                  </w:r>
                </w:p>
              </w:tc>
            </w:tr>
            <w:tr w:rsidR="00F63121" w14:paraId="682098A1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09D3F4B5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60–63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235F7223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Задовіль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1FAA6CE7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E</w:t>
                  </w:r>
                </w:p>
              </w:tc>
            </w:tr>
            <w:tr w:rsidR="00F63121" w14:paraId="75299280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458C59F7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35–59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34642DC6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 xml:space="preserve">Незадовільно </w:t>
                  </w:r>
                  <w:r>
                    <w:rPr>
                      <w:lang w:eastAsia="ru-RU"/>
                    </w:rPr>
                    <w:br/>
                    <w:t>(потрібне додаткове вивчення)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023CE4FE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FX</w:t>
                  </w:r>
                </w:p>
              </w:tc>
            </w:tr>
            <w:tr w:rsidR="00F63121" w14:paraId="10C56CD6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56E63B7A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1–34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5984955B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Незадовільно</w:t>
                  </w:r>
                </w:p>
                <w:p w14:paraId="4E629C53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(потрібне повторне вивчення)</w:t>
                  </w:r>
                </w:p>
                <w:p w14:paraId="3813F4F1" w14:textId="77777777" w:rsidR="00F63121" w:rsidRDefault="00F63121" w:rsidP="00F63121">
                  <w:pPr>
                    <w:rPr>
                      <w:lang w:eastAsia="ru-RU"/>
                    </w:rPr>
                  </w:pP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70A8A4C1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F</w:t>
                  </w:r>
                </w:p>
              </w:tc>
            </w:tr>
          </w:tbl>
          <w:p w14:paraId="00ED16CD" w14:textId="77777777" w:rsidR="00541876" w:rsidRPr="00541876" w:rsidRDefault="00541876" w:rsidP="00F63121">
            <w:pPr>
              <w:rPr>
                <w:lang w:eastAsia="ru-RU"/>
              </w:rPr>
            </w:pPr>
          </w:p>
        </w:tc>
      </w:tr>
    </w:tbl>
    <w:p w14:paraId="19CFFA5B" w14:textId="77777777" w:rsidR="0075767F" w:rsidRDefault="0075767F" w:rsidP="0075767F">
      <w:pPr>
        <w:pStyle w:val="2"/>
      </w:pPr>
      <w:r w:rsidRPr="0075767F">
        <w:t>Норми академічної  етики і політик</w:t>
      </w:r>
      <w:r>
        <w:t>а</w:t>
      </w:r>
      <w:r w:rsidRPr="0075767F">
        <w:t xml:space="preserve"> курсу</w:t>
      </w:r>
    </w:p>
    <w:p w14:paraId="5AC44797" w14:textId="77777777" w:rsidR="0075767F" w:rsidRDefault="0075767F" w:rsidP="0075767F">
      <w:permStart w:id="436500455" w:edGrp="everyone"/>
      <w:r>
        <w:t xml:space="preserve">Студент повинен дотримуватися «Кодексу етики академічних взаємовідносин та доброчесності НТУ «ХПІ»: виявляти дисциплінованість, вихованість, доброзичливість, чесність, відповідальність. Конфліктні ситуації повинні відкрито обговорюватися в навчальних групах з викладачем, а при </w:t>
      </w:r>
      <w:r w:rsidR="004202CC">
        <w:t>неможливості вирішення</w:t>
      </w:r>
      <w:r>
        <w:t xml:space="preserve"> конфлікту </w:t>
      </w:r>
      <w:r w:rsidR="00B14439">
        <w:t xml:space="preserve">– </w:t>
      </w:r>
      <w:r>
        <w:t xml:space="preserve">доводитися до </w:t>
      </w:r>
      <w:r w:rsidR="00B14439">
        <w:t xml:space="preserve">відома </w:t>
      </w:r>
      <w:r>
        <w:t>співробітників дирекції</w:t>
      </w:r>
      <w:r w:rsidR="00B14439">
        <w:t xml:space="preserve"> інституту</w:t>
      </w:r>
      <w:r>
        <w:t>.</w:t>
      </w:r>
    </w:p>
    <w:p w14:paraId="36FB5BD6" w14:textId="77777777" w:rsidR="0075767F" w:rsidRDefault="004202CC" w:rsidP="0075767F">
      <w:r w:rsidRPr="004202CC">
        <w:lastRenderedPageBreak/>
        <w:t xml:space="preserve">Нормативно-правове забезпечення впровадження принципів академічної доброчесності </w:t>
      </w:r>
      <w:r>
        <w:t xml:space="preserve">НТУ «ХПІ» </w:t>
      </w:r>
      <w:r w:rsidR="0075767F" w:rsidRPr="004202CC">
        <w:t>розміщен</w:t>
      </w:r>
      <w:r>
        <w:t>о</w:t>
      </w:r>
      <w:r w:rsidR="0075767F">
        <w:t xml:space="preserve"> на сайті: </w:t>
      </w:r>
      <w:hyperlink r:id="rId27" w:history="1">
        <w:r w:rsidRPr="00E2118C">
          <w:rPr>
            <w:rStyle w:val="a5"/>
          </w:rPr>
          <w:t>http://blogs.kpi.kharkov.ua/v2/nv/akademichna-dobrochesnist/</w:t>
        </w:r>
      </w:hyperlink>
      <w:r>
        <w:t xml:space="preserve"> </w:t>
      </w:r>
    </w:p>
    <w:permEnd w:id="436500455"/>
    <w:p w14:paraId="63FEF928" w14:textId="77777777" w:rsidR="00B14439" w:rsidRDefault="00B14439" w:rsidP="0075767F"/>
    <w:p w14:paraId="47A95A42" w14:textId="77777777" w:rsidR="00B14439" w:rsidRDefault="00B14439" w:rsidP="00B14439">
      <w:pPr>
        <w:pStyle w:val="2"/>
      </w:pPr>
      <w:permStart w:id="389166020" w:edGrp="everyone"/>
      <w:r w:rsidRPr="00B14439">
        <w:t>Погодження</w:t>
      </w:r>
    </w:p>
    <w:tbl>
      <w:tblPr>
        <w:tblStyle w:val="a4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bottom w:w="340" w:type="dxa"/>
        </w:tblCellMar>
        <w:tblLook w:val="04A0" w:firstRow="1" w:lastRow="0" w:firstColumn="1" w:lastColumn="0" w:noHBand="0" w:noVBand="1"/>
      </w:tblPr>
      <w:tblGrid>
        <w:gridCol w:w="3413"/>
        <w:gridCol w:w="3413"/>
        <w:gridCol w:w="3095"/>
      </w:tblGrid>
      <w:tr w:rsidR="00B14439" w:rsidRPr="00B14439" w14:paraId="5287C109" w14:textId="77777777" w:rsidTr="00816D26">
        <w:tc>
          <w:tcPr>
            <w:tcW w:w="1720" w:type="pct"/>
          </w:tcPr>
          <w:p w14:paraId="46F870F0" w14:textId="77777777" w:rsidR="00B14439" w:rsidRPr="00B14439" w:rsidRDefault="00B14439" w:rsidP="00B14439">
            <w:proofErr w:type="spellStart"/>
            <w:r w:rsidRPr="00B14439">
              <w:t>Силабус</w:t>
            </w:r>
            <w:proofErr w:type="spellEnd"/>
            <w:r w:rsidRPr="00B14439">
              <w:t xml:space="preserve"> погоджено</w:t>
            </w:r>
          </w:p>
        </w:tc>
        <w:tc>
          <w:tcPr>
            <w:tcW w:w="1720" w:type="pct"/>
          </w:tcPr>
          <w:p w14:paraId="441194A8" w14:textId="74A64E95" w:rsidR="00B14439" w:rsidRDefault="00260F50" w:rsidP="00B14439">
            <w:r>
              <w:rPr>
                <w:noProof/>
              </w:rPr>
              <w:drawing>
                <wp:inline distT="0" distB="0" distL="0" distR="0" wp14:anchorId="2B21973A" wp14:editId="0465D4BB">
                  <wp:extent cx="762000" cy="368710"/>
                  <wp:effectExtent l="0" t="0" r="0" b="0"/>
                  <wp:docPr id="134722202" name="Рисунок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4722202" name="Рисунок 134722202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75163" cy="3750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180D954" w14:textId="77777777" w:rsidR="00816D26" w:rsidRPr="00B14439" w:rsidRDefault="00816D26" w:rsidP="00B14439"/>
        </w:tc>
        <w:tc>
          <w:tcPr>
            <w:tcW w:w="1560" w:type="pct"/>
          </w:tcPr>
          <w:p w14:paraId="771E65B8" w14:textId="77777777" w:rsidR="00B14439" w:rsidRDefault="00B14439" w:rsidP="00816D26">
            <w:pPr>
              <w:pStyle w:val="4"/>
            </w:pPr>
            <w:r w:rsidRPr="00B14439">
              <w:t>Завідувач кафедри</w:t>
            </w:r>
          </w:p>
          <w:p w14:paraId="64314DEF" w14:textId="2DCB2B72" w:rsidR="00816D26" w:rsidRPr="00B14439" w:rsidRDefault="000274F2" w:rsidP="00B14439">
            <w:r>
              <w:t>Алла КОРОГОДСЬКА</w:t>
            </w:r>
          </w:p>
        </w:tc>
      </w:tr>
      <w:tr w:rsidR="00B14439" w:rsidRPr="00B14439" w14:paraId="6724608B" w14:textId="77777777" w:rsidTr="00816D26">
        <w:tc>
          <w:tcPr>
            <w:tcW w:w="1720" w:type="pct"/>
          </w:tcPr>
          <w:p w14:paraId="3D054FBC" w14:textId="77777777" w:rsidR="00B14439" w:rsidRPr="00B14439" w:rsidRDefault="00B14439" w:rsidP="00B14439"/>
        </w:tc>
        <w:tc>
          <w:tcPr>
            <w:tcW w:w="1720" w:type="pct"/>
          </w:tcPr>
          <w:p w14:paraId="0FD0B47E" w14:textId="77777777" w:rsidR="00B14439" w:rsidRDefault="00B14439" w:rsidP="00B14439">
            <w:r w:rsidRPr="00B14439">
              <w:t>Дата погодження, підпис</w:t>
            </w:r>
          </w:p>
          <w:p w14:paraId="54A90D67" w14:textId="77777777" w:rsidR="00816D26" w:rsidRPr="00B14439" w:rsidRDefault="00816D26" w:rsidP="00B14439"/>
        </w:tc>
        <w:tc>
          <w:tcPr>
            <w:tcW w:w="1560" w:type="pct"/>
          </w:tcPr>
          <w:p w14:paraId="74741B21" w14:textId="77777777" w:rsidR="00B14439" w:rsidRDefault="00816D26" w:rsidP="00816D26">
            <w:pPr>
              <w:pStyle w:val="4"/>
            </w:pPr>
            <w:r w:rsidRPr="00B14439">
              <w:t>Гарант ОП</w:t>
            </w:r>
          </w:p>
          <w:p w14:paraId="2541C4B7" w14:textId="07CFDBDA" w:rsidR="00816D26" w:rsidRPr="00B14439" w:rsidRDefault="000274F2" w:rsidP="00B14439">
            <w:r>
              <w:t>Ольга</w:t>
            </w:r>
            <w:r w:rsidRPr="000274F2">
              <w:t xml:space="preserve"> КРУГЛЯКОВА</w:t>
            </w:r>
          </w:p>
        </w:tc>
      </w:tr>
      <w:permEnd w:id="389166020"/>
    </w:tbl>
    <w:p w14:paraId="799899F2" w14:textId="77777777" w:rsidR="00B14439" w:rsidRPr="00B14439" w:rsidRDefault="00B14439" w:rsidP="00B14439"/>
    <w:p w14:paraId="6E56D6DE" w14:textId="77777777" w:rsidR="00A631F1" w:rsidRPr="00A631F1" w:rsidRDefault="00A631F1" w:rsidP="00A631F1"/>
    <w:sectPr w:rsidR="00A631F1" w:rsidRPr="00A631F1" w:rsidSect="00C06EE9">
      <w:footerReference w:type="default" r:id="rId29"/>
      <w:pgSz w:w="11906" w:h="16838"/>
      <w:pgMar w:top="851" w:right="851" w:bottom="851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621EEE" w14:textId="77777777" w:rsidR="007A5787" w:rsidRDefault="007A5787" w:rsidP="00C06EE9">
      <w:r>
        <w:separator/>
      </w:r>
    </w:p>
  </w:endnote>
  <w:endnote w:type="continuationSeparator" w:id="0">
    <w:p w14:paraId="3503C0AD" w14:textId="77777777" w:rsidR="007A5787" w:rsidRDefault="007A5787" w:rsidP="00C06E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E5BB86" w14:textId="77777777" w:rsidR="00C06EE9" w:rsidRDefault="00DD297D" w:rsidP="00C06EE9">
    <w:pPr>
      <w:pStyle w:val="ac"/>
      <w:jc w:val="right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F50B481" wp14:editId="66298DFB">
              <wp:simplePos x="0" y="0"/>
              <wp:positionH relativeFrom="column">
                <wp:posOffset>-81735</wp:posOffset>
              </wp:positionH>
              <wp:positionV relativeFrom="page">
                <wp:posOffset>9963509</wp:posOffset>
              </wp:positionV>
              <wp:extent cx="4019550" cy="275902"/>
              <wp:effectExtent l="0" t="0" r="0" b="0"/>
              <wp:wrapNone/>
              <wp:docPr id="10" name="Text Box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19550" cy="275902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sdt>
                          <w:sdtPr>
                            <w:alias w:val="Title"/>
                            <w:tag w:val=""/>
                            <w:id w:val="-1447222568"/>
                            <w:placeholder>
                              <w:docPart w:val="651990209D924A888803C5BF5C7D115B"/>
                            </w:placeholder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5A2DFC57" w14:textId="52FF7389" w:rsidR="00DD297D" w:rsidRPr="00DD297D" w:rsidRDefault="00D03AE4" w:rsidP="00DD297D">
                              <w:pPr>
                                <w:pStyle w:val="FooterText"/>
                              </w:pPr>
                              <w:r>
                                <w:t>ХІМІЯ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F50B481" id="_x0000_t202" coordsize="21600,21600" o:spt="202" path="m,l,21600r21600,l21600,xe">
              <v:stroke joinstyle="miter"/>
              <v:path gradientshapeok="t" o:connecttype="rect"/>
            </v:shapetype>
            <v:shape id="Text Box 10" o:spid="_x0000_s1026" type="#_x0000_t202" style="position:absolute;left:0;text-align:left;margin-left:-6.45pt;margin-top:784.55pt;width:316.5pt;height:21.7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" fillcolor="white [3201]" stroked="f" strokeweight=".5pt">
              <v:textbox>
                <w:txbxContent>
                  <w:sdt>
                    <w:sdtPr>
                      <w:alias w:val="Title"/>
                      <w:tag w:val=""/>
                      <w:id w:val="-1447222568"/>
                      <w:placeholder>
                        <w:docPart w:val="651990209D924A888803C5BF5C7D115B"/>
                      </w:placeholder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5A2DFC57" w14:textId="52FF7389" w:rsidR="00DD297D" w:rsidRPr="00DD297D" w:rsidRDefault="00D03AE4" w:rsidP="00DD297D">
                        <w:pPr>
                          <w:pStyle w:val="FooterText"/>
                        </w:pPr>
                        <w:r>
                          <w:t>ХІМІЯ</w:t>
                        </w:r>
                      </w:p>
                    </w:sdtContent>
                  </w:sdt>
                </w:txbxContent>
              </v:textbox>
              <w10:wrap anchory="page"/>
            </v:shape>
          </w:pict>
        </mc:Fallback>
      </mc:AlternateContent>
    </w:r>
    <w:r w:rsidR="00C06EE9">
      <w:rPr>
        <w:noProof/>
      </w:rPr>
      <w:drawing>
        <wp:inline distT="0" distB="0" distL="0" distR="0" wp14:anchorId="6338BD35" wp14:editId="12BF9118">
          <wp:extent cx="2109014" cy="327804"/>
          <wp:effectExtent l="0" t="0" r="5715" b="0"/>
          <wp:docPr id="8" name="Picture 8" descr="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Text&#10;&#10;Description automatically generated with medium confidence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188429" cy="34014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87ACA6" w14:textId="77777777" w:rsidR="007A5787" w:rsidRDefault="007A5787" w:rsidP="00C06EE9">
      <w:r>
        <w:separator/>
      </w:r>
    </w:p>
  </w:footnote>
  <w:footnote w:type="continuationSeparator" w:id="0">
    <w:p w14:paraId="165D5EAA" w14:textId="77777777" w:rsidR="007A5787" w:rsidRDefault="007A5787" w:rsidP="00C06E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7ECFF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44C9FF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1640F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0528C7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0F2546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8FEFEB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B6EC7A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C80406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B12411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A0A7D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5F6E5820"/>
    <w:multiLevelType w:val="hybridMultilevel"/>
    <w:tmpl w:val="8F1EDC2A"/>
    <w:lvl w:ilvl="0" w:tplc="C9183610">
      <w:start w:val="12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96062298">
    <w:abstractNumId w:val="10"/>
  </w:num>
  <w:num w:numId="2" w16cid:durableId="608395294">
    <w:abstractNumId w:val="9"/>
  </w:num>
  <w:num w:numId="3" w16cid:durableId="58065727">
    <w:abstractNumId w:val="7"/>
  </w:num>
  <w:num w:numId="4" w16cid:durableId="1033044596">
    <w:abstractNumId w:val="6"/>
  </w:num>
  <w:num w:numId="5" w16cid:durableId="1610966934">
    <w:abstractNumId w:val="5"/>
  </w:num>
  <w:num w:numId="6" w16cid:durableId="434521837">
    <w:abstractNumId w:val="4"/>
  </w:num>
  <w:num w:numId="7" w16cid:durableId="1072431744">
    <w:abstractNumId w:val="8"/>
  </w:num>
  <w:num w:numId="8" w16cid:durableId="1757818785">
    <w:abstractNumId w:val="3"/>
  </w:num>
  <w:num w:numId="9" w16cid:durableId="434446788">
    <w:abstractNumId w:val="2"/>
  </w:num>
  <w:num w:numId="10" w16cid:durableId="335614031">
    <w:abstractNumId w:val="1"/>
  </w:num>
  <w:num w:numId="11" w16cid:durableId="1542741264">
    <w:abstractNumId w:val="0"/>
  </w:num>
  <w:num w:numId="12" w16cid:durableId="1529759257">
    <w:abstractNumId w:val="9"/>
  </w:num>
  <w:num w:numId="13" w16cid:durableId="1126505391">
    <w:abstractNumId w:val="7"/>
  </w:num>
  <w:num w:numId="14" w16cid:durableId="1178156298">
    <w:abstractNumId w:val="6"/>
  </w:num>
  <w:num w:numId="15" w16cid:durableId="1444348773">
    <w:abstractNumId w:val="5"/>
  </w:num>
  <w:num w:numId="16" w16cid:durableId="453640236">
    <w:abstractNumId w:val="4"/>
  </w:num>
  <w:num w:numId="17" w16cid:durableId="1176773508">
    <w:abstractNumId w:val="8"/>
  </w:num>
  <w:num w:numId="18" w16cid:durableId="498039945">
    <w:abstractNumId w:val="3"/>
  </w:num>
  <w:num w:numId="19" w16cid:durableId="1352418960">
    <w:abstractNumId w:val="2"/>
  </w:num>
  <w:num w:numId="20" w16cid:durableId="356665852">
    <w:abstractNumId w:val="1"/>
  </w:num>
  <w:num w:numId="21" w16cid:durableId="128519738">
    <w:abstractNumId w:val="0"/>
  </w:num>
  <w:num w:numId="22" w16cid:durableId="495152112">
    <w:abstractNumId w:val="9"/>
  </w:num>
  <w:num w:numId="23" w16cid:durableId="551305172">
    <w:abstractNumId w:val="7"/>
  </w:num>
  <w:num w:numId="24" w16cid:durableId="1985693810">
    <w:abstractNumId w:val="6"/>
  </w:num>
  <w:num w:numId="25" w16cid:durableId="1525443481">
    <w:abstractNumId w:val="5"/>
  </w:num>
  <w:num w:numId="26" w16cid:durableId="367029434">
    <w:abstractNumId w:val="4"/>
  </w:num>
  <w:num w:numId="27" w16cid:durableId="789861879">
    <w:abstractNumId w:val="8"/>
  </w:num>
  <w:num w:numId="28" w16cid:durableId="1942443806">
    <w:abstractNumId w:val="3"/>
  </w:num>
  <w:num w:numId="29" w16cid:durableId="292176170">
    <w:abstractNumId w:val="2"/>
  </w:num>
  <w:num w:numId="30" w16cid:durableId="933052492">
    <w:abstractNumId w:val="1"/>
  </w:num>
  <w:num w:numId="31" w16cid:durableId="7543985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attachedTemplate r:id="rId1"/>
  <w:documentProtection w:edit="readOnly" w:formatting="1" w:enforcement="1" w:cryptProviderType="rsaAES" w:cryptAlgorithmClass="hash" w:cryptAlgorithmType="typeAny" w:cryptAlgorithmSid="14" w:cryptSpinCount="100000" w:hash="9wA4J1+MXKaPVMeJhnxlXe0HjMaR8EIpgOKskt29Vw5tHEF523PX6XOEjxMrBdM4DLPlQvSEP3CU22r43KcTPA==" w:salt="a5F3J3k7woUztO5ennfngA=="/>
  <w:styleLockTheme/>
  <w:styleLockQFSet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yMrSwtDS2tLA0MbdU0lEKTi0uzszPAykwNK4FAGZKV2QtAAAA"/>
  </w:docVars>
  <w:rsids>
    <w:rsidRoot w:val="007A5787"/>
    <w:rsid w:val="00013EAA"/>
    <w:rsid w:val="000274F2"/>
    <w:rsid w:val="000812C7"/>
    <w:rsid w:val="000B1877"/>
    <w:rsid w:val="000B3985"/>
    <w:rsid w:val="000B45CE"/>
    <w:rsid w:val="001078C9"/>
    <w:rsid w:val="00150B3D"/>
    <w:rsid w:val="001528D0"/>
    <w:rsid w:val="00165405"/>
    <w:rsid w:val="0017389F"/>
    <w:rsid w:val="001A69EB"/>
    <w:rsid w:val="001B2A58"/>
    <w:rsid w:val="001B2FD3"/>
    <w:rsid w:val="001D12B1"/>
    <w:rsid w:val="001E763B"/>
    <w:rsid w:val="001F3C0F"/>
    <w:rsid w:val="00200622"/>
    <w:rsid w:val="00202E0B"/>
    <w:rsid w:val="00212E99"/>
    <w:rsid w:val="002245E1"/>
    <w:rsid w:val="00260F50"/>
    <w:rsid w:val="002865E0"/>
    <w:rsid w:val="00296411"/>
    <w:rsid w:val="002D6D9B"/>
    <w:rsid w:val="002F5364"/>
    <w:rsid w:val="00357A9E"/>
    <w:rsid w:val="00371D61"/>
    <w:rsid w:val="003768CC"/>
    <w:rsid w:val="003C0CF1"/>
    <w:rsid w:val="003E6EBE"/>
    <w:rsid w:val="003F5A91"/>
    <w:rsid w:val="003F766B"/>
    <w:rsid w:val="0040785D"/>
    <w:rsid w:val="00415EA4"/>
    <w:rsid w:val="004202CC"/>
    <w:rsid w:val="00436EA4"/>
    <w:rsid w:val="004419B6"/>
    <w:rsid w:val="00452482"/>
    <w:rsid w:val="00485C8A"/>
    <w:rsid w:val="004C24B7"/>
    <w:rsid w:val="004C5FD3"/>
    <w:rsid w:val="004D19DF"/>
    <w:rsid w:val="004F5495"/>
    <w:rsid w:val="00527DC3"/>
    <w:rsid w:val="00541876"/>
    <w:rsid w:val="0056671A"/>
    <w:rsid w:val="00590D12"/>
    <w:rsid w:val="00591199"/>
    <w:rsid w:val="005922F7"/>
    <w:rsid w:val="005B765E"/>
    <w:rsid w:val="005D68E5"/>
    <w:rsid w:val="00631213"/>
    <w:rsid w:val="00646389"/>
    <w:rsid w:val="006804EC"/>
    <w:rsid w:val="006E143D"/>
    <w:rsid w:val="0070487A"/>
    <w:rsid w:val="007117D4"/>
    <w:rsid w:val="007157AE"/>
    <w:rsid w:val="00735F4F"/>
    <w:rsid w:val="007372E5"/>
    <w:rsid w:val="007400B5"/>
    <w:rsid w:val="00744389"/>
    <w:rsid w:val="00752BDE"/>
    <w:rsid w:val="0075767F"/>
    <w:rsid w:val="007957C0"/>
    <w:rsid w:val="007A5787"/>
    <w:rsid w:val="007B7FBA"/>
    <w:rsid w:val="007E5A6D"/>
    <w:rsid w:val="00806F52"/>
    <w:rsid w:val="00816D26"/>
    <w:rsid w:val="00827F82"/>
    <w:rsid w:val="008C264C"/>
    <w:rsid w:val="008C757E"/>
    <w:rsid w:val="008D2336"/>
    <w:rsid w:val="008E063A"/>
    <w:rsid w:val="008E1074"/>
    <w:rsid w:val="009417C1"/>
    <w:rsid w:val="009564BB"/>
    <w:rsid w:val="00970BD2"/>
    <w:rsid w:val="009B49B5"/>
    <w:rsid w:val="009D533B"/>
    <w:rsid w:val="009E1A11"/>
    <w:rsid w:val="009F3C47"/>
    <w:rsid w:val="00A06DA1"/>
    <w:rsid w:val="00A232E6"/>
    <w:rsid w:val="00A320A6"/>
    <w:rsid w:val="00A32734"/>
    <w:rsid w:val="00A40F06"/>
    <w:rsid w:val="00A631F1"/>
    <w:rsid w:val="00AD090C"/>
    <w:rsid w:val="00AF6D59"/>
    <w:rsid w:val="00B14439"/>
    <w:rsid w:val="00B2225F"/>
    <w:rsid w:val="00B37E56"/>
    <w:rsid w:val="00BE04FF"/>
    <w:rsid w:val="00C04788"/>
    <w:rsid w:val="00C06EE9"/>
    <w:rsid w:val="00C84C48"/>
    <w:rsid w:val="00C94255"/>
    <w:rsid w:val="00CB1657"/>
    <w:rsid w:val="00D03AE4"/>
    <w:rsid w:val="00D1344F"/>
    <w:rsid w:val="00D51A18"/>
    <w:rsid w:val="00DA41AA"/>
    <w:rsid w:val="00DB5076"/>
    <w:rsid w:val="00DB717D"/>
    <w:rsid w:val="00DC5A24"/>
    <w:rsid w:val="00DD297D"/>
    <w:rsid w:val="00DD3912"/>
    <w:rsid w:val="00DE6D44"/>
    <w:rsid w:val="00DE79E2"/>
    <w:rsid w:val="00DF7F92"/>
    <w:rsid w:val="00E0479E"/>
    <w:rsid w:val="00E12F3A"/>
    <w:rsid w:val="00E154B2"/>
    <w:rsid w:val="00E649FF"/>
    <w:rsid w:val="00E770A6"/>
    <w:rsid w:val="00EB2DF1"/>
    <w:rsid w:val="00ED6231"/>
    <w:rsid w:val="00EF78BE"/>
    <w:rsid w:val="00F63121"/>
    <w:rsid w:val="00F651C2"/>
    <w:rsid w:val="00FA1F45"/>
    <w:rsid w:val="00FE37B5"/>
    <w:rsid w:val="00FE7F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4C33404"/>
  <w14:defaultImageDpi w14:val="32767"/>
  <w15:chartTrackingRefBased/>
  <w15:docId w15:val="{FC0C6B43-5D16-4431-AEAE-0435397ECA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uiPriority="9" w:qFormat="1"/>
    <w:lsdException w:name="heading 2" w:semiHidden="1" w:uiPriority="9" w:unhideWhenUsed="1" w:qFormat="1"/>
    <w:lsdException w:name="heading 3" w:locked="0" w:semiHidden="1" w:uiPriority="9" w:unhideWhenUsed="1" w:qFormat="1"/>
    <w:lsdException w:name="heading 4" w:locked="0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locked="0" w:uiPriority="22" w:qFormat="1"/>
    <w:lsdException w:name="Emphasis" w:locked="0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C264C"/>
    <w:pPr>
      <w:spacing w:after="0" w:line="240" w:lineRule="auto"/>
    </w:pPr>
    <w:rPr>
      <w:color w:val="000000" w:themeColor="text1"/>
      <w:lang w:val="uk-UA"/>
    </w:rPr>
  </w:style>
  <w:style w:type="paragraph" w:styleId="1">
    <w:name w:val="heading 1"/>
    <w:basedOn w:val="Normalcentered"/>
    <w:next w:val="a"/>
    <w:link w:val="10"/>
    <w:uiPriority w:val="9"/>
    <w:qFormat/>
    <w:locked/>
    <w:rsid w:val="00AD090C"/>
    <w:pPr>
      <w:outlineLvl w:val="0"/>
    </w:pPr>
    <w:rPr>
      <w:b/>
      <w:bCs/>
      <w:color w:val="A0001B"/>
      <w:sz w:val="36"/>
      <w:szCs w:val="36"/>
    </w:rPr>
  </w:style>
  <w:style w:type="paragraph" w:styleId="2">
    <w:name w:val="heading 2"/>
    <w:next w:val="a"/>
    <w:link w:val="20"/>
    <w:uiPriority w:val="9"/>
    <w:unhideWhenUsed/>
    <w:qFormat/>
    <w:locked/>
    <w:rsid w:val="000B3985"/>
    <w:pPr>
      <w:keepNext/>
      <w:spacing w:before="60" w:after="240"/>
      <w:outlineLvl w:val="1"/>
    </w:pPr>
    <w:rPr>
      <w:b/>
      <w:bCs/>
      <w:color w:val="A0001B"/>
      <w:sz w:val="28"/>
      <w:szCs w:val="28"/>
      <w:lang w:val="uk-UA"/>
    </w:rPr>
  </w:style>
  <w:style w:type="paragraph" w:styleId="3">
    <w:name w:val="heading 3"/>
    <w:basedOn w:val="a"/>
    <w:next w:val="a"/>
    <w:link w:val="30"/>
    <w:uiPriority w:val="9"/>
    <w:unhideWhenUsed/>
    <w:qFormat/>
    <w:rsid w:val="00527DC3"/>
    <w:pPr>
      <w:keepNext/>
      <w:spacing w:after="80"/>
      <w:outlineLvl w:val="2"/>
    </w:pPr>
    <w:rPr>
      <w:b/>
      <w:bCs/>
      <w:sz w:val="24"/>
      <w:szCs w:val="20"/>
      <w:lang w:eastAsia="ru-RU"/>
    </w:rPr>
  </w:style>
  <w:style w:type="paragraph" w:styleId="4">
    <w:name w:val="heading 4"/>
    <w:basedOn w:val="a"/>
    <w:next w:val="a"/>
    <w:link w:val="40"/>
    <w:uiPriority w:val="9"/>
    <w:unhideWhenUsed/>
    <w:qFormat/>
    <w:rsid w:val="00646389"/>
    <w:pPr>
      <w:outlineLvl w:val="3"/>
    </w:pPr>
    <w:rPr>
      <w:color w:val="A0001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locked/>
    <w:rsid w:val="00150B3D"/>
    <w:pPr>
      <w:spacing w:after="0" w:line="240" w:lineRule="auto"/>
      <w:ind w:firstLine="425"/>
    </w:pPr>
    <w:rPr>
      <w:sz w:val="24"/>
      <w:lang w:val="ru-RU"/>
    </w:rPr>
  </w:style>
  <w:style w:type="table" w:styleId="a4">
    <w:name w:val="Table Grid"/>
    <w:basedOn w:val="a1"/>
    <w:uiPriority w:val="39"/>
    <w:locked/>
    <w:rsid w:val="001078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centered">
    <w:name w:val="Normal centered"/>
    <w:basedOn w:val="a"/>
    <w:qFormat/>
    <w:rsid w:val="001A69EB"/>
    <w:pPr>
      <w:jc w:val="center"/>
    </w:pPr>
  </w:style>
  <w:style w:type="character" w:customStyle="1" w:styleId="10">
    <w:name w:val="Заголовок 1 Знак"/>
    <w:basedOn w:val="a0"/>
    <w:link w:val="1"/>
    <w:uiPriority w:val="9"/>
    <w:rsid w:val="00AD090C"/>
    <w:rPr>
      <w:b/>
      <w:bCs/>
      <w:color w:val="A0001B"/>
      <w:sz w:val="36"/>
      <w:szCs w:val="36"/>
      <w:lang w:val="uk-UA"/>
    </w:rPr>
  </w:style>
  <w:style w:type="character" w:customStyle="1" w:styleId="20">
    <w:name w:val="Заголовок 2 Знак"/>
    <w:basedOn w:val="a0"/>
    <w:link w:val="2"/>
    <w:uiPriority w:val="9"/>
    <w:rsid w:val="000B3985"/>
    <w:rPr>
      <w:b/>
      <w:bCs/>
      <w:color w:val="A0001B"/>
      <w:sz w:val="28"/>
      <w:szCs w:val="28"/>
      <w:lang w:val="uk-UA"/>
    </w:rPr>
  </w:style>
  <w:style w:type="character" w:styleId="a5">
    <w:name w:val="Hyperlink"/>
    <w:basedOn w:val="a0"/>
    <w:uiPriority w:val="99"/>
    <w:unhideWhenUsed/>
    <w:rsid w:val="001528D0"/>
    <w:rPr>
      <w:color w:val="A0001B"/>
      <w:u w:val="single"/>
      <w:lang w:val="uk-UA"/>
    </w:rPr>
  </w:style>
  <w:style w:type="character" w:styleId="a6">
    <w:name w:val="Unresolved Mention"/>
    <w:basedOn w:val="a0"/>
    <w:uiPriority w:val="99"/>
    <w:semiHidden/>
    <w:unhideWhenUsed/>
    <w:locked/>
    <w:rsid w:val="00DB5076"/>
    <w:rPr>
      <w:color w:val="605E5C"/>
      <w:shd w:val="clear" w:color="auto" w:fill="E1DFDD"/>
    </w:rPr>
  </w:style>
  <w:style w:type="character" w:customStyle="1" w:styleId="30">
    <w:name w:val="Заголовок 3 Знак"/>
    <w:basedOn w:val="a0"/>
    <w:link w:val="3"/>
    <w:uiPriority w:val="9"/>
    <w:rsid w:val="00527DC3"/>
    <w:rPr>
      <w:b/>
      <w:bCs/>
      <w:color w:val="000000" w:themeColor="text1"/>
      <w:sz w:val="24"/>
      <w:szCs w:val="20"/>
      <w:lang w:val="uk-UA" w:eastAsia="ru-RU"/>
    </w:rPr>
  </w:style>
  <w:style w:type="character" w:customStyle="1" w:styleId="40">
    <w:name w:val="Заголовок 4 Знак"/>
    <w:basedOn w:val="a0"/>
    <w:link w:val="4"/>
    <w:uiPriority w:val="9"/>
    <w:rsid w:val="00646389"/>
    <w:rPr>
      <w:color w:val="A0001B"/>
      <w:lang w:val="uk-UA"/>
    </w:rPr>
  </w:style>
  <w:style w:type="paragraph" w:customStyle="1" w:styleId="Normalcenteredbold">
    <w:name w:val="Normal centered bold"/>
    <w:basedOn w:val="Normalcentered"/>
    <w:qFormat/>
    <w:locked/>
    <w:rsid w:val="00646389"/>
    <w:rPr>
      <w:b/>
      <w:bCs/>
      <w:sz w:val="28"/>
      <w:szCs w:val="24"/>
    </w:rPr>
  </w:style>
  <w:style w:type="paragraph" w:styleId="a7">
    <w:name w:val="List Paragraph"/>
    <w:basedOn w:val="a"/>
    <w:uiPriority w:val="34"/>
    <w:qFormat/>
    <w:locked/>
    <w:rsid w:val="00646389"/>
    <w:pPr>
      <w:spacing w:after="200" w:line="276" w:lineRule="auto"/>
      <w:ind w:left="720"/>
      <w:contextualSpacing/>
    </w:pPr>
    <w:rPr>
      <w:color w:val="auto"/>
      <w:lang w:val="ru-RU"/>
    </w:rPr>
  </w:style>
  <w:style w:type="character" w:styleId="a8">
    <w:name w:val="Strong"/>
    <w:basedOn w:val="a0"/>
    <w:uiPriority w:val="22"/>
    <w:qFormat/>
    <w:rsid w:val="004202CC"/>
    <w:rPr>
      <w:b/>
      <w:bCs/>
    </w:rPr>
  </w:style>
  <w:style w:type="character" w:styleId="a9">
    <w:name w:val="Emphasis"/>
    <w:basedOn w:val="a0"/>
    <w:uiPriority w:val="20"/>
    <w:qFormat/>
    <w:rsid w:val="00735F4F"/>
    <w:rPr>
      <w:i/>
      <w:iCs/>
    </w:rPr>
  </w:style>
  <w:style w:type="paragraph" w:styleId="aa">
    <w:name w:val="header"/>
    <w:basedOn w:val="a"/>
    <w:link w:val="ab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b">
    <w:name w:val="Верхний колонтитул Знак"/>
    <w:basedOn w:val="a0"/>
    <w:link w:val="aa"/>
    <w:uiPriority w:val="99"/>
    <w:rsid w:val="00C06EE9"/>
    <w:rPr>
      <w:color w:val="000000" w:themeColor="text1"/>
      <w:lang w:val="uk-UA"/>
    </w:rPr>
  </w:style>
  <w:style w:type="paragraph" w:styleId="ac">
    <w:name w:val="footer"/>
    <w:basedOn w:val="a"/>
    <w:link w:val="ad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d">
    <w:name w:val="Нижний колонтитул Знак"/>
    <w:basedOn w:val="a0"/>
    <w:link w:val="ac"/>
    <w:uiPriority w:val="99"/>
    <w:rsid w:val="00C06EE9"/>
    <w:rPr>
      <w:color w:val="000000" w:themeColor="text1"/>
      <w:lang w:val="uk-UA"/>
    </w:rPr>
  </w:style>
  <w:style w:type="character" w:styleId="ae">
    <w:name w:val="Placeholder Text"/>
    <w:basedOn w:val="a0"/>
    <w:uiPriority w:val="99"/>
    <w:semiHidden/>
    <w:locked/>
    <w:rsid w:val="00DD297D"/>
    <w:rPr>
      <w:color w:val="808080"/>
    </w:rPr>
  </w:style>
  <w:style w:type="paragraph" w:customStyle="1" w:styleId="FooterText">
    <w:name w:val="Footer Text"/>
    <w:basedOn w:val="a"/>
    <w:qFormat/>
    <w:locked/>
    <w:rsid w:val="005B765E"/>
    <w:pPr>
      <w:spacing w:line="480" w:lineRule="auto"/>
    </w:pPr>
    <w:rPr>
      <w:i/>
      <w:sz w:val="18"/>
      <w:szCs w:val="16"/>
    </w:rPr>
  </w:style>
  <w:style w:type="table" w:customStyle="1" w:styleId="TableStyle">
    <w:name w:val="TableStyle"/>
    <w:basedOn w:val="a1"/>
    <w:uiPriority w:val="99"/>
    <w:rsid w:val="009564BB"/>
    <w:pPr>
      <w:spacing w:after="0" w:line="240" w:lineRule="auto"/>
    </w:pPr>
    <w:tblPr>
      <w:tblBorders>
        <w:insideH w:val="single" w:sz="4" w:space="0" w:color="auto"/>
      </w:tblBorders>
      <w:tblCellMar>
        <w:top w:w="57" w:type="dxa"/>
        <w:left w:w="57" w:type="dxa"/>
        <w:bottom w:w="57" w:type="dxa"/>
        <w:right w:w="57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repository.kpi.kharkov.ua/bitstream/KhPI-Press/42691/3/prohramy_2016_Khimichnyi_zviazok.pdf" TargetMode="External"/><Relationship Id="rId18" Type="http://schemas.openxmlformats.org/officeDocument/2006/relationships/hyperlink" Target="http://repository.kpi.kharkov.ua/bitstream/KhPI-Press/44735/3/Book_2019_Bulavin_Zahalna_khimiia.pdf" TargetMode="External"/><Relationship Id="rId26" Type="http://schemas.openxmlformats.org/officeDocument/2006/relationships/hyperlink" Target="http://repository.kpi.kharkov.ua/bitstream/KhPI-Press/53988/3/Book_2021_Volobuiev_Okysno-vidnovni.pdf" TargetMode="External"/><Relationship Id="rId3" Type="http://schemas.openxmlformats.org/officeDocument/2006/relationships/styles" Target="styles.xml"/><Relationship Id="rId21" Type="http://schemas.openxmlformats.org/officeDocument/2006/relationships/hyperlink" Target="http://repository.kpi.kharkov.ua/bitstream/KhPI-Press/40525/3/prohramy_2019_Khimichna_termodynamika.pdf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web.kpi.kharkov.ua/onch/shkolnikova-t-v/" TargetMode="External"/><Relationship Id="rId17" Type="http://schemas.openxmlformats.org/officeDocument/2006/relationships/hyperlink" Target="http://repository.kpi.kharkov.ua/bitstream/KhPI-Press/44735/3/Book_2019_Bulavin_Zahalna_khimiia.pdf" TargetMode="External"/><Relationship Id="rId25" Type="http://schemas.openxmlformats.org/officeDocument/2006/relationships/hyperlink" Target="http://repository.kpi.kharkov.ua/bitstream/KhPI-Press/53988/3/Book_2021_Volobuiev_Okysno-vidnovni.pdf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repository.kpi.kharkov.ua/bitstream/KhPI-Press/44744/3/Book_2017_Bulavin_Praktykum_z_osnov_zahalnoi%20khimii.pdf" TargetMode="External"/><Relationship Id="rId20" Type="http://schemas.openxmlformats.org/officeDocument/2006/relationships/hyperlink" Target="http://repository.kpi.kharkov.ua/bitstream/KhPI-Press/44726/3/Book_2019_Volobuiev_Khimiia_elementiv.pdf" TargetMode="External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&#1058;&#1077;tiana.Shkolnikova@khpi.edu.ua" TargetMode="External"/><Relationship Id="rId24" Type="http://schemas.openxmlformats.org/officeDocument/2006/relationships/hyperlink" Target="http://repository.kpi.kharkov.ua/bitstream/KhPI-Press/48028/1/prohramy_2020_Khimichnyi_ekvivalent.pdf" TargetMode="External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://repository.kpi.kharkov.ua/bitstream/KhPI-Press/44744/3/Book_2017_Bulavin_Praktykum_z_osnov_zahalnoi%20khimii.pdf" TargetMode="External"/><Relationship Id="rId23" Type="http://schemas.openxmlformats.org/officeDocument/2006/relationships/hyperlink" Target="http://repository.kpi.kharkov.ua/bitstream/KhPI-Press/48028/1/prohramy_2020_Khimichnyi_ekvivalent.pdf" TargetMode="External"/><Relationship Id="rId28" Type="http://schemas.openxmlformats.org/officeDocument/2006/relationships/image" Target="media/image4.png"/><Relationship Id="rId10" Type="http://schemas.openxmlformats.org/officeDocument/2006/relationships/image" Target="media/image3.jpg"/><Relationship Id="rId19" Type="http://schemas.openxmlformats.org/officeDocument/2006/relationships/hyperlink" Target="http://repository.kpi.kharkov.ua/bitstream/KhPI-Press/44726/3/Book_2019_Volobuiev_Khimiia_elementiv.pdf" TargetMode="External"/><Relationship Id="rId31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://repository.kpi.kharkov.ua/bitstream/KhPI-Press/42691/3/prohramy_2016_Khimichnyi_zviazok.pdf" TargetMode="External"/><Relationship Id="rId22" Type="http://schemas.openxmlformats.org/officeDocument/2006/relationships/hyperlink" Target="http://repository.kpi.kharkov.ua/bitstream/KhPI-Press/40525/3/prohramy_2019_Khimichna_termodynamika.pdf" TargetMode="External"/><Relationship Id="rId27" Type="http://schemas.openxmlformats.org/officeDocument/2006/relationships/hyperlink" Target="http://blogs.kpi.kharkov.ua/v2/nv/akademichna-dobrochesnist/" TargetMode="External"/><Relationship Id="rId30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&#1087;&#1088;&#1086;&#1075;&#1088;&#1072;&#1084;&#1080;%20&#1076;&#1083;&#1103;%20&#1072;&#1082;&#1088;&#1077;&#1076;&#1080;&#1090;&#1072;&#1094;&#1110;&#1111;\&#1057;&#1080;&#1083;&#1072;&#1073;&#1091;&#1089;-23\&#1057;&#1080;&#1083;&#1072;&#1073;&#1091;&#1089;_&#1096;&#1072;&#1073;&#1083;&#1086;&#1085;_UK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303DCB288B84A4194C0A43A3B0D9E78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C34995F5-AF06-47F5-80C8-828BA40B3104}"/>
      </w:docPartPr>
      <w:docPartBody>
        <w:p w:rsidR="00304C11" w:rsidRDefault="00304C11">
          <w:pPr>
            <w:pStyle w:val="5303DCB288B84A4194C0A43A3B0D9E78"/>
          </w:pPr>
          <w:r w:rsidRPr="00E2118C">
            <w:rPr>
              <w:rStyle w:val="a3"/>
            </w:rPr>
            <w:t>[Title]</w:t>
          </w:r>
        </w:p>
      </w:docPartBody>
    </w:docPart>
    <w:docPart>
      <w:docPartPr>
        <w:name w:val="651990209D924A888803C5BF5C7D115B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00644CC7-971C-4465-933D-3F557CAE48E9}"/>
      </w:docPartPr>
      <w:docPartBody>
        <w:p w:rsidR="00304C11" w:rsidRDefault="00304C11">
          <w:pPr>
            <w:pStyle w:val="651990209D924A888803C5BF5C7D115B"/>
          </w:pPr>
          <w:r w:rsidRPr="00E2118C">
            <w:rPr>
              <w:rStyle w:val="a3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04C11"/>
    <w:rsid w:val="00304C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U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ru-UA" w:eastAsia="ru-UA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Pr>
      <w:color w:val="808080"/>
    </w:rPr>
  </w:style>
  <w:style w:type="paragraph" w:customStyle="1" w:styleId="5303DCB288B84A4194C0A43A3B0D9E78">
    <w:name w:val="5303DCB288B84A4194C0A43A3B0D9E78"/>
  </w:style>
  <w:style w:type="paragraph" w:customStyle="1" w:styleId="651990209D924A888803C5BF5C7D115B">
    <w:name w:val="651990209D924A888803C5BF5C7D115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FEC273-C62B-4664-8E43-C107433467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Силабус_шаблон_UKR</Template>
  <TotalTime>26</TotalTime>
  <Pages>6</Pages>
  <Words>2565</Words>
  <Characters>14622</Characters>
  <Application>Microsoft Office Word</Application>
  <DocSecurity>8</DocSecurity>
  <Lines>121</Lines>
  <Paragraphs>34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ЗАГАЛЬНА ТА НЕОРГАНІЧНА ХІМІЯ</vt:lpstr>
      <vt:lpstr>Назва дисципліни</vt:lpstr>
    </vt:vector>
  </TitlesOfParts>
  <Company/>
  <LinksUpToDate>false</LinksUpToDate>
  <CharactersWithSpaces>17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ХІМІЯ</dc:title>
  <dc:subject/>
  <dc:creator>User</dc:creator>
  <cp:keywords/>
  <dc:description/>
  <cp:lastModifiedBy>Алла Миколаївна Корогодська</cp:lastModifiedBy>
  <cp:revision>6</cp:revision>
  <cp:lastPrinted>2023-04-06T03:01:00Z</cp:lastPrinted>
  <dcterms:created xsi:type="dcterms:W3CDTF">2023-08-15T13:34:00Z</dcterms:created>
  <dcterms:modified xsi:type="dcterms:W3CDTF">2023-08-17T08:58:00Z</dcterms:modified>
</cp:coreProperties>
</file>